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6066F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6066F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6066F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6066F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6066F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6066F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6066F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6066F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6066F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6066F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6066F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6066F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6066F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6066F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6066F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6066F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6066F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6066F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6066F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6066F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6066F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6066F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6066F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A70D8" w:rsidRPr="00D2146B" w:rsidRDefault="00EA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A70D8" w:rsidRPr="00D2146B" w:rsidRDefault="00EA70D8"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A70D8" w:rsidRDefault="00EA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A70D8" w:rsidRDefault="00EA70D8" w:rsidP="00942B30">
                              <w:pPr>
                                <w:spacing w:before="60" w:line="256" w:lineRule="auto"/>
                                <w:jc w:val="center"/>
                                <w:rPr>
                                  <w:sz w:val="24"/>
                                  <w:szCs w:val="24"/>
                                </w:rPr>
                              </w:pPr>
                              <w:r>
                                <w:rPr>
                                  <w:rFonts w:eastAsia="Calibri"/>
                                  <w:color w:val="000000"/>
                                  <w:sz w:val="18"/>
                                  <w:szCs w:val="18"/>
                                </w:rPr>
                                <w:t>Parser</w:t>
                              </w:r>
                            </w:p>
                            <w:p w14:paraId="1ABFD117" w14:textId="77777777" w:rsidR="00EA70D8" w:rsidRDefault="00EA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A70D8" w:rsidRDefault="00EA70D8" w:rsidP="003727AB">
                              <w:pPr>
                                <w:spacing w:before="60" w:line="254" w:lineRule="auto"/>
                                <w:jc w:val="center"/>
                                <w:rPr>
                                  <w:sz w:val="24"/>
                                  <w:szCs w:val="24"/>
                                </w:rPr>
                              </w:pPr>
                              <w:r>
                                <w:rPr>
                                  <w:rFonts w:eastAsia="Calibri"/>
                                  <w:color w:val="000000"/>
                                  <w:sz w:val="18"/>
                                  <w:szCs w:val="18"/>
                                </w:rPr>
                                <w:t>Scanner</w:t>
                              </w:r>
                            </w:p>
                            <w:p w14:paraId="03FD0412" w14:textId="77777777" w:rsidR="00EA70D8" w:rsidRDefault="00EA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A70D8" w:rsidRDefault="00EA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70D8" w:rsidRDefault="00EA70D8" w:rsidP="003567A1">
                              <w:pPr>
                                <w:spacing w:before="0" w:line="252" w:lineRule="auto"/>
                                <w:jc w:val="center"/>
                                <w:rPr>
                                  <w:sz w:val="24"/>
                                  <w:szCs w:val="24"/>
                                </w:rPr>
                              </w:pPr>
                            </w:p>
                            <w:p w14:paraId="217B84F7" w14:textId="77777777" w:rsidR="00EA70D8" w:rsidRDefault="00EA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A70D8" w:rsidRDefault="00EA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A70D8" w:rsidRPr="00EF6288" w:rsidRDefault="00EA70D8"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A70D8" w:rsidRDefault="00EA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70D8" w:rsidRDefault="00EA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A70D8" w:rsidRDefault="00EA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A70D8" w:rsidRPr="00E962F6" w:rsidRDefault="00EA70D8"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A70D8" w:rsidRDefault="00EA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EA70D8" w:rsidRDefault="00EA70D8"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EA70D8" w:rsidRDefault="00EA70D8"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A70D8" w:rsidRDefault="00EA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A70D8" w:rsidRDefault="00EA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A70D8" w:rsidRPr="00D2146B" w:rsidRDefault="00EA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A70D8" w:rsidRPr="00D2146B" w:rsidRDefault="00EA70D8"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A70D8" w:rsidRDefault="00EA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A70D8" w:rsidRDefault="00EA70D8" w:rsidP="00942B30">
                        <w:pPr>
                          <w:spacing w:before="60" w:line="256" w:lineRule="auto"/>
                          <w:jc w:val="center"/>
                          <w:rPr>
                            <w:sz w:val="24"/>
                            <w:szCs w:val="24"/>
                          </w:rPr>
                        </w:pPr>
                        <w:r>
                          <w:rPr>
                            <w:rFonts w:eastAsia="Calibri"/>
                            <w:color w:val="000000"/>
                            <w:sz w:val="18"/>
                            <w:szCs w:val="18"/>
                          </w:rPr>
                          <w:t>Parser</w:t>
                        </w:r>
                      </w:p>
                      <w:p w14:paraId="1ABFD117" w14:textId="77777777" w:rsidR="00EA70D8" w:rsidRDefault="00EA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A70D8" w:rsidRDefault="00EA70D8" w:rsidP="003727AB">
                        <w:pPr>
                          <w:spacing w:before="60" w:line="254" w:lineRule="auto"/>
                          <w:jc w:val="center"/>
                          <w:rPr>
                            <w:sz w:val="24"/>
                            <w:szCs w:val="24"/>
                          </w:rPr>
                        </w:pPr>
                        <w:r>
                          <w:rPr>
                            <w:rFonts w:eastAsia="Calibri"/>
                            <w:color w:val="000000"/>
                            <w:sz w:val="18"/>
                            <w:szCs w:val="18"/>
                          </w:rPr>
                          <w:t>Scanner</w:t>
                        </w:r>
                      </w:p>
                      <w:p w14:paraId="03FD0412" w14:textId="77777777" w:rsidR="00EA70D8" w:rsidRDefault="00EA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A70D8" w:rsidRDefault="00EA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70D8" w:rsidRDefault="00EA70D8" w:rsidP="003567A1">
                        <w:pPr>
                          <w:spacing w:before="0" w:line="252" w:lineRule="auto"/>
                          <w:jc w:val="center"/>
                          <w:rPr>
                            <w:sz w:val="24"/>
                            <w:szCs w:val="24"/>
                          </w:rPr>
                        </w:pPr>
                      </w:p>
                      <w:p w14:paraId="217B84F7" w14:textId="77777777" w:rsidR="00EA70D8" w:rsidRDefault="00EA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A70D8" w:rsidRDefault="00EA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A70D8" w:rsidRPr="00EF6288" w:rsidRDefault="00EA70D8"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A70D8" w:rsidRDefault="00EA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70D8" w:rsidRDefault="00EA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A70D8" w:rsidRDefault="00EA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A70D8" w:rsidRPr="00E962F6" w:rsidRDefault="00EA70D8"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A70D8" w:rsidRDefault="00EA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EA70D8" w:rsidRDefault="00EA70D8"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EA70D8" w:rsidRDefault="00EA70D8"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A70D8" w:rsidRDefault="00EA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A70D8" w:rsidRDefault="00EA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A70D8" w:rsidRPr="00D2146B" w:rsidRDefault="00EA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A70D8" w:rsidRPr="00D2146B" w:rsidRDefault="00EA70D8"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A70D8" w:rsidRDefault="00EA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A70D8" w:rsidRDefault="00EA70D8" w:rsidP="00541B67">
                              <w:pPr>
                                <w:spacing w:before="60" w:line="256" w:lineRule="auto"/>
                                <w:jc w:val="center"/>
                                <w:rPr>
                                  <w:sz w:val="24"/>
                                  <w:szCs w:val="24"/>
                                </w:rPr>
                              </w:pPr>
                              <w:r>
                                <w:rPr>
                                  <w:rFonts w:eastAsia="Calibri"/>
                                  <w:color w:val="000000"/>
                                  <w:sz w:val="18"/>
                                  <w:szCs w:val="18"/>
                                </w:rPr>
                                <w:t>Parser</w:t>
                              </w:r>
                            </w:p>
                            <w:p w14:paraId="738A4637" w14:textId="77777777" w:rsidR="00EA70D8" w:rsidRDefault="00EA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A70D8" w:rsidRDefault="00EA70D8" w:rsidP="00541B67">
                              <w:pPr>
                                <w:spacing w:before="60" w:line="254" w:lineRule="auto"/>
                                <w:jc w:val="center"/>
                                <w:rPr>
                                  <w:sz w:val="24"/>
                                  <w:szCs w:val="24"/>
                                </w:rPr>
                              </w:pPr>
                              <w:r>
                                <w:rPr>
                                  <w:rFonts w:eastAsia="Calibri"/>
                                  <w:color w:val="000000"/>
                                  <w:sz w:val="18"/>
                                  <w:szCs w:val="18"/>
                                </w:rPr>
                                <w:t>Scanner</w:t>
                              </w:r>
                            </w:p>
                            <w:p w14:paraId="1FC59E41" w14:textId="77777777" w:rsidR="00EA70D8" w:rsidRDefault="00EA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A70D8" w:rsidRDefault="00EA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70D8" w:rsidRDefault="00EA70D8" w:rsidP="00541B67">
                              <w:pPr>
                                <w:spacing w:before="0" w:line="252" w:lineRule="auto"/>
                                <w:jc w:val="center"/>
                                <w:rPr>
                                  <w:sz w:val="24"/>
                                  <w:szCs w:val="24"/>
                                </w:rPr>
                              </w:pPr>
                            </w:p>
                            <w:p w14:paraId="1164C4DA" w14:textId="77777777" w:rsidR="00EA70D8" w:rsidRDefault="00EA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A70D8" w:rsidRDefault="00EA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A70D8" w:rsidRPr="00EF6288" w:rsidRDefault="00EA70D8"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A70D8" w:rsidRDefault="00EA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70D8" w:rsidRDefault="00EA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A70D8" w:rsidRDefault="00EA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A70D8" w:rsidRPr="00E962F6" w:rsidRDefault="00EA70D8"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A70D8" w:rsidRDefault="00EA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EA70D8" w:rsidRDefault="00EA70D8"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EA70D8" w:rsidRDefault="00EA70D8"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EA70D8" w:rsidRDefault="00EA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EA70D8" w:rsidRDefault="00EA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A70D8" w:rsidRPr="00D2146B" w:rsidRDefault="00EA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A70D8" w:rsidRPr="00D2146B" w:rsidRDefault="00EA70D8"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A70D8" w:rsidRDefault="00EA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A70D8" w:rsidRDefault="00EA70D8" w:rsidP="00541B67">
                        <w:pPr>
                          <w:spacing w:before="60" w:line="256" w:lineRule="auto"/>
                          <w:jc w:val="center"/>
                          <w:rPr>
                            <w:sz w:val="24"/>
                            <w:szCs w:val="24"/>
                          </w:rPr>
                        </w:pPr>
                        <w:r>
                          <w:rPr>
                            <w:rFonts w:eastAsia="Calibri"/>
                            <w:color w:val="000000"/>
                            <w:sz w:val="18"/>
                            <w:szCs w:val="18"/>
                          </w:rPr>
                          <w:t>Parser</w:t>
                        </w:r>
                      </w:p>
                      <w:p w14:paraId="738A4637" w14:textId="77777777" w:rsidR="00EA70D8" w:rsidRDefault="00EA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A70D8" w:rsidRDefault="00EA70D8" w:rsidP="00541B67">
                        <w:pPr>
                          <w:spacing w:before="60" w:line="254" w:lineRule="auto"/>
                          <w:jc w:val="center"/>
                          <w:rPr>
                            <w:sz w:val="24"/>
                            <w:szCs w:val="24"/>
                          </w:rPr>
                        </w:pPr>
                        <w:r>
                          <w:rPr>
                            <w:rFonts w:eastAsia="Calibri"/>
                            <w:color w:val="000000"/>
                            <w:sz w:val="18"/>
                            <w:szCs w:val="18"/>
                          </w:rPr>
                          <w:t>Scanner</w:t>
                        </w:r>
                      </w:p>
                      <w:p w14:paraId="1FC59E41" w14:textId="77777777" w:rsidR="00EA70D8" w:rsidRDefault="00EA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A70D8" w:rsidRDefault="00EA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70D8" w:rsidRDefault="00EA70D8" w:rsidP="00541B67">
                        <w:pPr>
                          <w:spacing w:before="0" w:line="252" w:lineRule="auto"/>
                          <w:jc w:val="center"/>
                          <w:rPr>
                            <w:sz w:val="24"/>
                            <w:szCs w:val="24"/>
                          </w:rPr>
                        </w:pPr>
                      </w:p>
                      <w:p w14:paraId="1164C4DA" w14:textId="77777777" w:rsidR="00EA70D8" w:rsidRDefault="00EA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A70D8" w:rsidRDefault="00EA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A70D8" w:rsidRPr="00EF6288" w:rsidRDefault="00EA70D8"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A70D8" w:rsidRDefault="00EA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70D8" w:rsidRDefault="00EA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A70D8" w:rsidRDefault="00EA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A70D8" w:rsidRPr="00E962F6" w:rsidRDefault="00EA70D8"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A70D8" w:rsidRDefault="00EA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EA70D8" w:rsidRDefault="00EA70D8"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EA70D8" w:rsidRDefault="00EA70D8"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A70D8" w:rsidRDefault="00EA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A70D8" w:rsidRDefault="00EA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A70D8" w:rsidRDefault="00EA70D8" w:rsidP="007016BF">
                              <w:pPr>
                                <w:spacing w:before="60" w:after="0"/>
                                <w:jc w:val="center"/>
                                <w:rPr>
                                  <w:lang w:val="sv-SE"/>
                                </w:rPr>
                              </w:pPr>
                              <w:r>
                                <w:rPr>
                                  <w:lang w:val="sv-SE"/>
                                </w:rPr>
                                <w:t>Register Preparator</w:t>
                              </w:r>
                            </w:p>
                            <w:p w14:paraId="5B7E5EAE" w14:textId="77777777" w:rsidR="00EA70D8" w:rsidRPr="00C7380D" w:rsidRDefault="00EA70D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A70D8" w:rsidRDefault="00EA70D8"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EA70D8" w:rsidRDefault="00EA70D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A70D8" w:rsidRPr="009C410A" w:rsidRDefault="00EA70D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A70D8" w:rsidRPr="009C410A" w:rsidRDefault="00EA70D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A70D8" w:rsidRDefault="00EA70D8"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A70D8" w:rsidRDefault="00EA70D8"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A70D8" w:rsidRDefault="00EA70D8" w:rsidP="007016BF">
                              <w:pPr>
                                <w:pStyle w:val="Normalwebb"/>
                                <w:spacing w:before="60" w:line="252" w:lineRule="auto"/>
                                <w:jc w:val="center"/>
                              </w:pPr>
                              <w:r>
                                <w:rPr>
                                  <w:rFonts w:eastAsia="Calibri"/>
                                  <w:sz w:val="22"/>
                                  <w:szCs w:val="22"/>
                                  <w:lang w:val="en-US"/>
                                </w:rPr>
                                <w:t>Object Code</w:t>
                              </w:r>
                            </w:p>
                            <w:p w14:paraId="774C3A6C" w14:textId="77777777" w:rsidR="00EA70D8" w:rsidRDefault="00EA70D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A70D8" w:rsidRDefault="00EA70D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A70D8" w:rsidRDefault="00EA70D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A70D8" w:rsidRDefault="00EA70D8" w:rsidP="007016BF">
                        <w:pPr>
                          <w:spacing w:before="60" w:after="0"/>
                          <w:jc w:val="center"/>
                          <w:rPr>
                            <w:lang w:val="sv-SE"/>
                          </w:rPr>
                        </w:pPr>
                        <w:r>
                          <w:rPr>
                            <w:lang w:val="sv-SE"/>
                          </w:rPr>
                          <w:t>Register Preparator</w:t>
                        </w:r>
                      </w:p>
                      <w:p w14:paraId="5B7E5EAE" w14:textId="77777777" w:rsidR="00EA70D8" w:rsidRPr="00C7380D" w:rsidRDefault="00EA70D8"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A70D8" w:rsidRDefault="00EA70D8"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EA70D8" w:rsidRDefault="00EA70D8"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A70D8" w:rsidRPr="009C410A" w:rsidRDefault="00EA70D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A70D8" w:rsidRPr="009C410A" w:rsidRDefault="00EA70D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A70D8" w:rsidRDefault="00EA70D8"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A70D8" w:rsidRDefault="00EA70D8"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A70D8" w:rsidRDefault="00EA70D8" w:rsidP="007016BF">
                        <w:pPr>
                          <w:pStyle w:val="Normalwebb"/>
                          <w:spacing w:before="60" w:line="252" w:lineRule="auto"/>
                          <w:jc w:val="center"/>
                        </w:pPr>
                        <w:r>
                          <w:rPr>
                            <w:rFonts w:eastAsia="Calibri"/>
                            <w:sz w:val="22"/>
                            <w:szCs w:val="22"/>
                            <w:lang w:val="en-US"/>
                          </w:rPr>
                          <w:t>Object Code</w:t>
                        </w:r>
                      </w:p>
                      <w:p w14:paraId="774C3A6C" w14:textId="77777777" w:rsidR="00EA70D8" w:rsidRDefault="00EA70D8"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A70D8" w:rsidRDefault="00EA70D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A70D8" w:rsidRDefault="00EA70D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A70D8" w:rsidRPr="00D2146B" w:rsidRDefault="00EA70D8"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EA70D8" w:rsidRDefault="00EA70D8"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EA70D8" w:rsidRDefault="00EA70D8" w:rsidP="0050082D">
                              <w:pPr>
                                <w:spacing w:before="0" w:after="0"/>
                                <w:rPr>
                                  <w:sz w:val="18"/>
                                  <w:szCs w:val="18"/>
                                  <w:lang w:val="sv-SE"/>
                                </w:rPr>
                              </w:pPr>
                            </w:p>
                            <w:p w14:paraId="3B0DD407" w14:textId="21D67AC3" w:rsidR="00EA70D8" w:rsidRPr="001B6705" w:rsidRDefault="00EA70D8"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EA70D8" w:rsidRPr="00D2146B" w:rsidRDefault="00EA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A70D8" w:rsidRPr="00D2146B" w:rsidRDefault="00EA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A70D8" w:rsidRDefault="00EA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EA70D8" w:rsidRPr="00D2146B" w:rsidRDefault="00EA70D8"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EA70D8" w:rsidRDefault="00EA70D8" w:rsidP="0050082D">
                              <w:pPr>
                                <w:spacing w:before="0" w:after="0" w:line="256" w:lineRule="auto"/>
                                <w:rPr>
                                  <w:rFonts w:eastAsia="Calibri"/>
                                  <w:color w:val="000000"/>
                                  <w:sz w:val="18"/>
                                  <w:szCs w:val="18"/>
                                </w:rPr>
                              </w:pPr>
                            </w:p>
                            <w:p w14:paraId="71CC6A80" w14:textId="77C30F45" w:rsidR="00EA70D8" w:rsidRPr="00D2146B" w:rsidRDefault="00EA70D8"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EA70D8" w:rsidRPr="00D2146B" w:rsidRDefault="00EA70D8" w:rsidP="0050082D">
                              <w:pPr>
                                <w:spacing w:before="0" w:after="0" w:line="256" w:lineRule="auto"/>
                                <w:rPr>
                                  <w:sz w:val="18"/>
                                  <w:szCs w:val="18"/>
                                </w:rPr>
                              </w:pPr>
                              <w:r w:rsidRPr="00D2146B">
                                <w:rPr>
                                  <w:rFonts w:eastAsia="Calibri"/>
                                  <w:color w:val="000000"/>
                                  <w:sz w:val="18"/>
                                  <w:szCs w:val="18"/>
                                </w:rPr>
                                <w:t> </w:t>
                              </w:r>
                            </w:p>
                            <w:p w14:paraId="176D8F8E" w14:textId="77777777" w:rsidR="00EA70D8" w:rsidRPr="00D2146B" w:rsidRDefault="00EA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A70D8" w:rsidRPr="00D2146B" w:rsidRDefault="00EA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A70D8" w:rsidRPr="00D2146B" w:rsidRDefault="00EA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EA70D8" w:rsidRDefault="00EA70D8"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EA70D8" w:rsidRDefault="00EA70D8" w:rsidP="00073BF2">
                              <w:pPr>
                                <w:spacing w:before="0" w:after="0" w:line="254" w:lineRule="auto"/>
                                <w:rPr>
                                  <w:rFonts w:eastAsia="Calibri"/>
                                  <w:color w:val="000000"/>
                                  <w:sz w:val="18"/>
                                  <w:szCs w:val="18"/>
                                </w:rPr>
                              </w:pPr>
                            </w:p>
                            <w:p w14:paraId="55FF5C13" w14:textId="77777777" w:rsidR="00EA70D8" w:rsidRPr="00D2146B" w:rsidRDefault="00EA70D8"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EA70D8" w:rsidRPr="00D2146B" w:rsidRDefault="00EA70D8" w:rsidP="00073BF2">
                              <w:pPr>
                                <w:spacing w:before="0" w:after="0" w:line="254" w:lineRule="auto"/>
                                <w:rPr>
                                  <w:sz w:val="18"/>
                                  <w:szCs w:val="18"/>
                                </w:rPr>
                              </w:pPr>
                            </w:p>
                            <w:p w14:paraId="2347329E" w14:textId="77777777" w:rsidR="00EA70D8" w:rsidRPr="00D2146B" w:rsidRDefault="00EA70D8" w:rsidP="0050082D">
                              <w:pPr>
                                <w:spacing w:before="0" w:after="0" w:line="254" w:lineRule="auto"/>
                                <w:rPr>
                                  <w:sz w:val="18"/>
                                  <w:szCs w:val="18"/>
                                </w:rPr>
                              </w:pPr>
                              <w:r w:rsidRPr="00D2146B">
                                <w:rPr>
                                  <w:rFonts w:eastAsia="Calibri"/>
                                  <w:color w:val="000000"/>
                                  <w:sz w:val="18"/>
                                  <w:szCs w:val="18"/>
                                </w:rPr>
                                <w:t> </w:t>
                              </w:r>
                            </w:p>
                            <w:p w14:paraId="7D6DAD56" w14:textId="77777777" w:rsidR="00EA70D8" w:rsidRPr="00D2146B" w:rsidRDefault="00EA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A70D8" w:rsidRPr="00D2146B" w:rsidRDefault="00EA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A70D8" w:rsidRPr="00100F82" w:rsidRDefault="00EA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EA70D8" w:rsidRPr="00100F82" w:rsidRDefault="00EA70D8"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EA70D8" w:rsidRDefault="00EA70D8" w:rsidP="00100F82">
                              <w:pPr>
                                <w:spacing w:before="0" w:after="0" w:line="256" w:lineRule="auto"/>
                                <w:rPr>
                                  <w:rFonts w:eastAsia="Calibri"/>
                                  <w:color w:val="000000"/>
                                  <w:sz w:val="18"/>
                                  <w:szCs w:val="18"/>
                                </w:rPr>
                              </w:pPr>
                            </w:p>
                            <w:p w14:paraId="35EF25BA" w14:textId="6D9A7EDC" w:rsidR="00EA70D8" w:rsidRPr="00D2146B" w:rsidRDefault="00EA70D8"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EA70D8" w:rsidRDefault="00EA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A70D8" w:rsidRDefault="00EA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A70D8" w:rsidRDefault="00EA70D8" w:rsidP="00D44BB8">
                              <w:pPr>
                                <w:spacing w:line="252" w:lineRule="auto"/>
                              </w:pPr>
                              <w:proofErr w:type="spellStart"/>
                              <w:r>
                                <w:rPr>
                                  <w:rFonts w:eastAsia="Calibri"/>
                                  <w:color w:val="000000"/>
                                  <w:sz w:val="18"/>
                                  <w:szCs w:val="18"/>
                                </w:rPr>
                                <w:t>SymbolTable.CurrentTable</w:t>
                              </w:r>
                              <w:proofErr w:type="spellEnd"/>
                            </w:p>
                            <w:p w14:paraId="332537CB" w14:textId="66AB52F1" w:rsidR="00EA70D8" w:rsidRDefault="00EA70D8" w:rsidP="00D44BB8">
                              <w:pPr>
                                <w:spacing w:line="252" w:lineRule="auto"/>
                              </w:pPr>
                            </w:p>
                            <w:p w14:paraId="35DA4169" w14:textId="77777777" w:rsidR="00EA70D8" w:rsidRDefault="00EA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A70D8" w:rsidRPr="00610E6C" w:rsidRDefault="00EA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A70D8" w:rsidRPr="00D2146B" w:rsidRDefault="00EA70D8"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EA70D8" w:rsidRDefault="00EA70D8"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EA70D8" w:rsidRDefault="00EA70D8" w:rsidP="0050082D">
                        <w:pPr>
                          <w:spacing w:before="0" w:after="0"/>
                          <w:rPr>
                            <w:sz w:val="18"/>
                            <w:szCs w:val="18"/>
                            <w:lang w:val="sv-SE"/>
                          </w:rPr>
                        </w:pPr>
                      </w:p>
                      <w:p w14:paraId="3B0DD407" w14:textId="21D67AC3" w:rsidR="00EA70D8" w:rsidRPr="001B6705" w:rsidRDefault="00EA70D8"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EA70D8" w:rsidRPr="00D2146B" w:rsidRDefault="00EA70D8"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A70D8" w:rsidRPr="00D2146B" w:rsidRDefault="00EA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A70D8" w:rsidRDefault="00EA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EA70D8" w:rsidRPr="00D2146B" w:rsidRDefault="00EA70D8"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EA70D8" w:rsidRDefault="00EA70D8" w:rsidP="0050082D">
                        <w:pPr>
                          <w:spacing w:before="0" w:after="0" w:line="256" w:lineRule="auto"/>
                          <w:rPr>
                            <w:rFonts w:eastAsia="Calibri"/>
                            <w:color w:val="000000"/>
                            <w:sz w:val="18"/>
                            <w:szCs w:val="18"/>
                          </w:rPr>
                        </w:pPr>
                      </w:p>
                      <w:p w14:paraId="71CC6A80" w14:textId="77C30F45" w:rsidR="00EA70D8" w:rsidRPr="00D2146B" w:rsidRDefault="00EA70D8"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EA70D8" w:rsidRPr="00D2146B" w:rsidRDefault="00EA70D8" w:rsidP="0050082D">
                        <w:pPr>
                          <w:spacing w:before="0" w:after="0" w:line="256" w:lineRule="auto"/>
                          <w:rPr>
                            <w:sz w:val="18"/>
                            <w:szCs w:val="18"/>
                          </w:rPr>
                        </w:pPr>
                        <w:r w:rsidRPr="00D2146B">
                          <w:rPr>
                            <w:rFonts w:eastAsia="Calibri"/>
                            <w:color w:val="000000"/>
                            <w:sz w:val="18"/>
                            <w:szCs w:val="18"/>
                          </w:rPr>
                          <w:t> </w:t>
                        </w:r>
                      </w:p>
                      <w:p w14:paraId="176D8F8E" w14:textId="77777777" w:rsidR="00EA70D8" w:rsidRPr="00D2146B" w:rsidRDefault="00EA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A70D8" w:rsidRPr="00D2146B" w:rsidRDefault="00EA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A70D8" w:rsidRPr="00D2146B" w:rsidRDefault="00EA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EA70D8" w:rsidRDefault="00EA70D8"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EA70D8" w:rsidRDefault="00EA70D8" w:rsidP="00073BF2">
                        <w:pPr>
                          <w:spacing w:before="0" w:after="0" w:line="254" w:lineRule="auto"/>
                          <w:rPr>
                            <w:rFonts w:eastAsia="Calibri"/>
                            <w:color w:val="000000"/>
                            <w:sz w:val="18"/>
                            <w:szCs w:val="18"/>
                          </w:rPr>
                        </w:pPr>
                      </w:p>
                      <w:p w14:paraId="55FF5C13" w14:textId="77777777" w:rsidR="00EA70D8" w:rsidRPr="00D2146B" w:rsidRDefault="00EA70D8"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EA70D8" w:rsidRPr="00D2146B" w:rsidRDefault="00EA70D8" w:rsidP="00073BF2">
                        <w:pPr>
                          <w:spacing w:before="0" w:after="0" w:line="254" w:lineRule="auto"/>
                          <w:rPr>
                            <w:sz w:val="18"/>
                            <w:szCs w:val="18"/>
                          </w:rPr>
                        </w:pPr>
                      </w:p>
                      <w:p w14:paraId="2347329E" w14:textId="77777777" w:rsidR="00EA70D8" w:rsidRPr="00D2146B" w:rsidRDefault="00EA70D8" w:rsidP="0050082D">
                        <w:pPr>
                          <w:spacing w:before="0" w:after="0" w:line="254" w:lineRule="auto"/>
                          <w:rPr>
                            <w:sz w:val="18"/>
                            <w:szCs w:val="18"/>
                          </w:rPr>
                        </w:pPr>
                        <w:r w:rsidRPr="00D2146B">
                          <w:rPr>
                            <w:rFonts w:eastAsia="Calibri"/>
                            <w:color w:val="000000"/>
                            <w:sz w:val="18"/>
                            <w:szCs w:val="18"/>
                          </w:rPr>
                          <w:t> </w:t>
                        </w:r>
                      </w:p>
                      <w:p w14:paraId="7D6DAD56" w14:textId="77777777" w:rsidR="00EA70D8" w:rsidRPr="00D2146B" w:rsidRDefault="00EA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A70D8" w:rsidRPr="00D2146B" w:rsidRDefault="00EA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A70D8" w:rsidRPr="00100F82" w:rsidRDefault="00EA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EA70D8" w:rsidRPr="00100F82" w:rsidRDefault="00EA70D8"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EA70D8" w:rsidRDefault="00EA70D8" w:rsidP="00100F82">
                        <w:pPr>
                          <w:spacing w:before="0" w:after="0" w:line="256" w:lineRule="auto"/>
                          <w:rPr>
                            <w:rFonts w:eastAsia="Calibri"/>
                            <w:color w:val="000000"/>
                            <w:sz w:val="18"/>
                            <w:szCs w:val="18"/>
                          </w:rPr>
                        </w:pPr>
                      </w:p>
                      <w:p w14:paraId="35EF25BA" w14:textId="6D9A7EDC" w:rsidR="00EA70D8" w:rsidRPr="00D2146B" w:rsidRDefault="00EA70D8"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EA70D8" w:rsidRDefault="00EA70D8"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A70D8" w:rsidRDefault="00EA70D8"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A70D8" w:rsidRDefault="00EA70D8" w:rsidP="00D44BB8">
                        <w:pPr>
                          <w:spacing w:line="252" w:lineRule="auto"/>
                        </w:pPr>
                        <w:proofErr w:type="spellStart"/>
                        <w:r>
                          <w:rPr>
                            <w:rFonts w:eastAsia="Calibri"/>
                            <w:color w:val="000000"/>
                            <w:sz w:val="18"/>
                            <w:szCs w:val="18"/>
                          </w:rPr>
                          <w:t>SymbolTable.CurrentTable</w:t>
                        </w:r>
                        <w:proofErr w:type="spellEnd"/>
                      </w:p>
                      <w:p w14:paraId="332537CB" w14:textId="66AB52F1" w:rsidR="00EA70D8" w:rsidRDefault="00EA70D8" w:rsidP="00D44BB8">
                        <w:pPr>
                          <w:spacing w:line="252" w:lineRule="auto"/>
                        </w:pPr>
                      </w:p>
                      <w:p w14:paraId="35DA4169" w14:textId="77777777" w:rsidR="00EA70D8" w:rsidRDefault="00EA70D8"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A70D8" w:rsidRPr="00610E6C" w:rsidRDefault="00EA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w:t>
      </w:r>
      <w:proofErr w:type="gramStart"/>
      <w:r w:rsidR="008B5B58">
        <w:rPr>
          <w:highlight w:val="white"/>
        </w:rPr>
        <w:t>is</w:t>
      </w:r>
      <w:proofErr w:type="gramEnd"/>
      <w:r w:rsidR="008B5B58">
        <w:rPr>
          <w:highlight w:val="white"/>
        </w:rPr>
        <w:t xml:space="preserve">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785B7F34" w14:textId="212CB8B8"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BB72FB4" w14:textId="79DFE4B0" w:rsidR="00A47350" w:rsidRDefault="00A47350" w:rsidP="00A47350">
      <w:pPr>
        <w:pStyle w:val="Rubrik2"/>
      </w:pPr>
      <w:r>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321C16EF" w14:textId="77777777" w:rsidR="00EA70D8" w:rsidRPr="00EA70D8" w:rsidRDefault="00EA70D8" w:rsidP="00EA70D8">
      <w:pPr>
        <w:pStyle w:val="Code"/>
        <w:rPr>
          <w:highlight w:val="white"/>
        </w:rPr>
      </w:pPr>
      <w:r w:rsidRPr="00EA70D8">
        <w:rPr>
          <w:highlight w:val="white"/>
        </w:rPr>
        <w:t xml:space="preserve">      else if (sourceType.IsFloating() &amp;&amp;</w:t>
      </w:r>
    </w:p>
    <w:p w14:paraId="7AA893AE"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lastRenderedPageBreak/>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w:t>
      </w:r>
      <w:proofErr w:type="gramStart"/>
      <w:r>
        <w:rPr>
          <w:highlight w:val="white"/>
        </w:rPr>
        <w:t>the a</w:t>
      </w:r>
      <w:proofErr w:type="gramEnd"/>
      <w:r>
        <w:rPr>
          <w:highlight w:val="white"/>
        </w:rPr>
        <w:t xml:space="preserv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A70D8" w:rsidRPr="00D2146B" w:rsidRDefault="00EA70D8"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EA70D8" w:rsidRPr="00D2146B" w:rsidRDefault="00EA70D8"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EA70D8" w:rsidRPr="00D2146B" w:rsidRDefault="00EA70D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70D8" w:rsidRPr="00D2146B" w:rsidRDefault="00EA70D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70D8" w:rsidRPr="00D2146B" w:rsidRDefault="00EA70D8"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EA70D8" w:rsidRPr="00D2146B" w:rsidRDefault="00EA70D8"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EA70D8" w:rsidRPr="00D2146B" w:rsidRDefault="00EA70D8"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EA70D8" w:rsidRPr="00D2146B" w:rsidRDefault="00EA70D8" w:rsidP="00D2146B">
                              <w:pPr>
                                <w:spacing w:before="0" w:after="0"/>
                                <w:rPr>
                                  <w:sz w:val="18"/>
                                  <w:szCs w:val="18"/>
                                  <w:lang w:val="sv-SE"/>
                                </w:rPr>
                              </w:pPr>
                            </w:p>
                            <w:p w14:paraId="48B5950A" w14:textId="77777777" w:rsidR="00EA70D8" w:rsidRPr="00D2146B" w:rsidRDefault="00EA70D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A70D8" w:rsidRPr="00D2146B" w:rsidRDefault="00EA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A70D8" w:rsidRPr="00D2146B" w:rsidRDefault="00EA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70D8" w:rsidRPr="00D2146B" w:rsidRDefault="00EA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70D8" w:rsidRPr="00D2146B" w:rsidRDefault="00EA70D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70D8" w:rsidRPr="00D2146B" w:rsidRDefault="00EA70D8"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70D8" w:rsidRPr="00D2146B" w:rsidRDefault="00EA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 </w:t>
                              </w:r>
                            </w:p>
                            <w:p w14:paraId="2924CD49"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A70D8" w:rsidRPr="00D2146B" w:rsidRDefault="00EA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A70D8" w:rsidRPr="00D2146B" w:rsidRDefault="00EA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70D8" w:rsidRPr="00D2146B" w:rsidRDefault="00EA70D8"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70D8" w:rsidRPr="00D2146B" w:rsidRDefault="00EA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 </w:t>
                              </w:r>
                            </w:p>
                            <w:p w14:paraId="1ECBE518"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A70D8" w:rsidRPr="00D2146B" w:rsidRDefault="00EA70D8"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A70D8" w:rsidRPr="00D2146B" w:rsidRDefault="00EA70D8"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EA70D8" w:rsidRPr="00D2146B" w:rsidRDefault="00EA70D8"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EA70D8" w:rsidRPr="00D2146B" w:rsidRDefault="00EA70D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70D8" w:rsidRPr="00D2146B" w:rsidRDefault="00EA70D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70D8" w:rsidRPr="00D2146B" w:rsidRDefault="00EA70D8"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EA70D8" w:rsidRPr="00D2146B" w:rsidRDefault="00EA70D8"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EA70D8" w:rsidRPr="00D2146B" w:rsidRDefault="00EA70D8"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EA70D8" w:rsidRPr="00D2146B" w:rsidRDefault="00EA70D8" w:rsidP="00D2146B">
                        <w:pPr>
                          <w:spacing w:before="0" w:after="0"/>
                          <w:rPr>
                            <w:sz w:val="18"/>
                            <w:szCs w:val="18"/>
                            <w:lang w:val="sv-SE"/>
                          </w:rPr>
                        </w:pPr>
                      </w:p>
                      <w:p w14:paraId="48B5950A" w14:textId="77777777" w:rsidR="00EA70D8" w:rsidRPr="00D2146B" w:rsidRDefault="00EA70D8"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A70D8" w:rsidRPr="00D2146B" w:rsidRDefault="00EA70D8"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A70D8" w:rsidRPr="00D2146B" w:rsidRDefault="00EA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70D8" w:rsidRPr="00D2146B" w:rsidRDefault="00EA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70D8" w:rsidRPr="00D2146B" w:rsidRDefault="00EA70D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70D8" w:rsidRPr="00D2146B" w:rsidRDefault="00EA70D8"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70D8" w:rsidRPr="00D2146B" w:rsidRDefault="00EA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 </w:t>
                        </w:r>
                      </w:p>
                      <w:p w14:paraId="2924CD49" w14:textId="77777777" w:rsidR="00EA70D8" w:rsidRPr="00D2146B" w:rsidRDefault="00EA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A70D8" w:rsidRPr="00D2146B" w:rsidRDefault="00EA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A70D8" w:rsidRPr="00D2146B" w:rsidRDefault="00EA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70D8" w:rsidRPr="00D2146B" w:rsidRDefault="00EA70D8"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70D8" w:rsidRPr="00D2146B" w:rsidRDefault="00EA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 </w:t>
                        </w:r>
                      </w:p>
                      <w:p w14:paraId="1ECBE518" w14:textId="77777777" w:rsidR="00EA70D8" w:rsidRPr="00D2146B" w:rsidRDefault="00EA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A70D8" w:rsidRPr="00D2146B" w:rsidRDefault="00EA70D8"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A70D8" w:rsidRPr="00D2146B" w:rsidRDefault="00EA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EA70D8" w:rsidRDefault="00EA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EA70D8" w:rsidRDefault="00EA70D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70D8" w:rsidRPr="00D2146B" w:rsidRDefault="00EA70D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70D8" w:rsidRPr="00D2146B" w:rsidRDefault="00EA70D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70D8" w:rsidRPr="00D2146B" w:rsidRDefault="00EA70D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70D8" w:rsidRPr="00D2146B" w:rsidRDefault="00EA70D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70D8" w:rsidRPr="00D2146B" w:rsidRDefault="00EA70D8"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EA70D8" w:rsidRPr="00D2146B" w:rsidRDefault="00EA70D8"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EA70D8" w:rsidRPr="00D2146B" w:rsidRDefault="00EA70D8"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EA70D8" w:rsidRPr="00D2146B" w:rsidRDefault="00EA70D8" w:rsidP="002903DF">
                              <w:pPr>
                                <w:spacing w:before="0" w:after="0"/>
                                <w:rPr>
                                  <w:sz w:val="18"/>
                                  <w:szCs w:val="18"/>
                                  <w:lang w:val="sv-SE"/>
                                </w:rPr>
                              </w:pPr>
                            </w:p>
                            <w:p w14:paraId="3BE3217A" w14:textId="77777777" w:rsidR="00EA70D8" w:rsidRPr="00D2146B" w:rsidRDefault="00EA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A70D8" w:rsidRPr="00D2146B" w:rsidRDefault="00EA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70D8" w:rsidRDefault="00EA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70D8" w:rsidRPr="00D2146B" w:rsidRDefault="00EA70D8" w:rsidP="002903DF">
                              <w:pPr>
                                <w:spacing w:before="0" w:after="0" w:line="256" w:lineRule="auto"/>
                                <w:rPr>
                                  <w:sz w:val="18"/>
                                  <w:szCs w:val="18"/>
                                </w:rPr>
                              </w:pPr>
                              <w:r>
                                <w:rPr>
                                  <w:rFonts w:eastAsia="Calibri"/>
                                  <w:color w:val="000000"/>
                                  <w:sz w:val="18"/>
                                  <w:szCs w:val="18"/>
                                </w:rPr>
                                <w:t>Elliptic parameter: 21</w:t>
                              </w:r>
                            </w:p>
                            <w:p w14:paraId="0F8126A1"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w:t>
                              </w:r>
                            </w:p>
                            <w:p w14:paraId="28313E96"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A70D8" w:rsidRPr="00D2146B" w:rsidRDefault="00EA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70D8" w:rsidRPr="00D2146B" w:rsidRDefault="00EA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w:t>
                              </w:r>
                            </w:p>
                            <w:p w14:paraId="48FC4ABF"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A70D8" w:rsidRPr="00D2146B" w:rsidRDefault="00EA70D8"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A70D8" w:rsidRPr="00D2146B" w:rsidRDefault="00EA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EA70D8" w:rsidRDefault="00EA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EA70D8" w:rsidRDefault="00EA70D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70D8" w:rsidRPr="00D2146B" w:rsidRDefault="00EA70D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70D8" w:rsidRPr="00D2146B" w:rsidRDefault="00EA70D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70D8" w:rsidRPr="00D2146B" w:rsidRDefault="00EA70D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70D8" w:rsidRPr="00D2146B" w:rsidRDefault="00EA70D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70D8" w:rsidRPr="00D2146B" w:rsidRDefault="00EA70D8"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EA70D8" w:rsidRPr="00D2146B" w:rsidRDefault="00EA70D8"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EA70D8" w:rsidRPr="00D2146B" w:rsidRDefault="00EA70D8"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EA70D8" w:rsidRPr="00D2146B" w:rsidRDefault="00EA70D8" w:rsidP="002903DF">
                        <w:pPr>
                          <w:spacing w:before="0" w:after="0"/>
                          <w:rPr>
                            <w:sz w:val="18"/>
                            <w:szCs w:val="18"/>
                            <w:lang w:val="sv-SE"/>
                          </w:rPr>
                        </w:pPr>
                      </w:p>
                      <w:p w14:paraId="3BE3217A" w14:textId="77777777" w:rsidR="00EA70D8" w:rsidRPr="00D2146B" w:rsidRDefault="00EA70D8"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A70D8" w:rsidRPr="00D2146B" w:rsidRDefault="00EA70D8"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70D8" w:rsidRDefault="00EA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70D8" w:rsidRPr="00D2146B" w:rsidRDefault="00EA70D8" w:rsidP="002903DF">
                        <w:pPr>
                          <w:spacing w:before="0" w:after="0" w:line="256" w:lineRule="auto"/>
                          <w:rPr>
                            <w:sz w:val="18"/>
                            <w:szCs w:val="18"/>
                          </w:rPr>
                        </w:pPr>
                        <w:r>
                          <w:rPr>
                            <w:rFonts w:eastAsia="Calibri"/>
                            <w:color w:val="000000"/>
                            <w:sz w:val="18"/>
                            <w:szCs w:val="18"/>
                          </w:rPr>
                          <w:t>Elliptic parameter: 21</w:t>
                        </w:r>
                      </w:p>
                      <w:p w14:paraId="0F8126A1"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w:t>
                        </w:r>
                      </w:p>
                      <w:p w14:paraId="28313E96" w14:textId="77777777" w:rsidR="00EA70D8" w:rsidRPr="00D2146B" w:rsidRDefault="00EA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A70D8" w:rsidRPr="00D2146B" w:rsidRDefault="00EA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70D8" w:rsidRPr="00D2146B" w:rsidRDefault="00EA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w:t>
                        </w:r>
                      </w:p>
                      <w:p w14:paraId="48FC4ABF" w14:textId="77777777" w:rsidR="00EA70D8" w:rsidRPr="00D2146B" w:rsidRDefault="00EA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A70D8" w:rsidRPr="00D2146B" w:rsidRDefault="00EA70D8"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A70D8" w:rsidRPr="00DF14A9" w:rsidRDefault="00EA70D8"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A70D8" w:rsidRPr="00490BCB" w:rsidRDefault="00EA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A70D8" w:rsidRPr="00490BCB" w:rsidRDefault="00EA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A70D8" w:rsidRPr="00490BCB" w:rsidRDefault="00EA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A70D8" w:rsidRPr="00090144" w:rsidRDefault="00EA70D8"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A70D8" w:rsidRPr="00090144" w:rsidRDefault="00EA70D8" w:rsidP="00B70491">
                              <w:pPr>
                                <w:spacing w:before="0" w:after="0" w:line="240" w:lineRule="auto"/>
                                <w:rPr>
                                  <w:rFonts w:eastAsia="Calibri"/>
                                  <w:color w:val="000000"/>
                                </w:rPr>
                              </w:pPr>
                              <w:r w:rsidRPr="00090144">
                                <w:rPr>
                                  <w:rFonts w:eastAsia="Calibri"/>
                                  <w:color w:val="000000"/>
                                </w:rPr>
                                <w:t>Frame pointer of</w:t>
                              </w:r>
                            </w:p>
                            <w:p w14:paraId="77E191A3" w14:textId="77777777" w:rsidR="00EA70D8" w:rsidRPr="00090144" w:rsidRDefault="00EA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A70D8" w:rsidRPr="00090144" w:rsidRDefault="00EA70D8"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EA70D8" w:rsidRPr="00090144" w:rsidRDefault="00EA70D8"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A70D8" w:rsidRPr="00090144" w:rsidRDefault="00EA70D8"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A70D8" w:rsidRPr="00090144" w:rsidRDefault="00EA70D8"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A70D8" w:rsidRDefault="00EA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A70D8" w:rsidRDefault="00EA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A70D8" w:rsidRDefault="00EA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A70D8" w:rsidRDefault="00EA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A70D8" w:rsidRPr="00DF14A9" w:rsidRDefault="00EA70D8"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A70D8" w:rsidRPr="00490BCB" w:rsidRDefault="00EA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A70D8" w:rsidRPr="00490BCB" w:rsidRDefault="00EA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A70D8" w:rsidRPr="00490BCB" w:rsidRDefault="00EA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A70D8" w:rsidRPr="00490BCB" w:rsidRDefault="00EA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A70D8" w:rsidRPr="00490BCB" w:rsidRDefault="00EA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A70D8" w:rsidRPr="00090144" w:rsidRDefault="00EA70D8"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A70D8" w:rsidRPr="00090144" w:rsidRDefault="00EA70D8" w:rsidP="00B70491">
                        <w:pPr>
                          <w:spacing w:before="0" w:after="0" w:line="240" w:lineRule="auto"/>
                          <w:rPr>
                            <w:rFonts w:eastAsia="Calibri"/>
                            <w:color w:val="000000"/>
                          </w:rPr>
                        </w:pPr>
                        <w:r w:rsidRPr="00090144">
                          <w:rPr>
                            <w:rFonts w:eastAsia="Calibri"/>
                            <w:color w:val="000000"/>
                          </w:rPr>
                          <w:t>Frame pointer of</w:t>
                        </w:r>
                      </w:p>
                      <w:p w14:paraId="77E191A3" w14:textId="77777777" w:rsidR="00EA70D8" w:rsidRPr="00090144" w:rsidRDefault="00EA70D8"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A70D8" w:rsidRPr="00090144" w:rsidRDefault="00EA70D8"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EA70D8" w:rsidRPr="00090144" w:rsidRDefault="00EA70D8"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A70D8" w:rsidRPr="00090144" w:rsidRDefault="00EA70D8"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A70D8" w:rsidRPr="00090144" w:rsidRDefault="00EA70D8"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A70D8" w:rsidRDefault="00EA70D8"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A70D8" w:rsidRDefault="00EA70D8"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A70D8" w:rsidRDefault="00EA70D8"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A70D8" w:rsidRDefault="00EA70D8"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A70D8" w:rsidRPr="00DF14A9" w:rsidRDefault="00EA70D8"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A70D8" w:rsidRPr="00490BCB" w:rsidRDefault="00EA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A70D8" w:rsidRPr="00090144" w:rsidRDefault="00EA70D8"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A70D8" w:rsidRPr="00090144" w:rsidRDefault="00EA70D8" w:rsidP="00605AE9">
                              <w:pPr>
                                <w:spacing w:before="0" w:after="0" w:line="240" w:lineRule="auto"/>
                                <w:rPr>
                                  <w:rFonts w:eastAsia="Calibri"/>
                                  <w:color w:val="000000"/>
                                </w:rPr>
                              </w:pPr>
                              <w:r w:rsidRPr="00090144">
                                <w:rPr>
                                  <w:rFonts w:eastAsia="Calibri"/>
                                  <w:color w:val="000000"/>
                                </w:rPr>
                                <w:t>Frame pointer of</w:t>
                              </w:r>
                            </w:p>
                            <w:p w14:paraId="68E90914" w14:textId="77777777" w:rsidR="00EA70D8" w:rsidRPr="00090144" w:rsidRDefault="00EA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A70D8" w:rsidRPr="00090144" w:rsidRDefault="00EA70D8"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EA70D8" w:rsidRPr="00090144" w:rsidRDefault="00EA70D8"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A70D8" w:rsidRPr="00090144" w:rsidRDefault="00EA70D8"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A70D8" w:rsidRPr="00090144" w:rsidRDefault="00EA70D8"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A70D8" w:rsidRDefault="00EA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A70D8" w:rsidRDefault="00EA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A70D8" w:rsidRDefault="00EA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A70D8" w:rsidRDefault="00EA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A70D8" w:rsidRDefault="00EA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A70D8" w:rsidRDefault="00EA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70D8" w:rsidRPr="00582B75" w:rsidRDefault="00EA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A70D8" w:rsidRPr="00490BCB" w:rsidRDefault="00EA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A70D8" w:rsidRPr="00490BCB" w:rsidRDefault="00EA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A70D8" w:rsidRDefault="00EA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A70D8" w:rsidRPr="00E55D4A" w:rsidRDefault="00EA70D8"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A70D8" w:rsidRDefault="00EA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A70D8" w:rsidRDefault="00EA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A70D8" w:rsidRDefault="00EA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A70D8" w:rsidRDefault="00EA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A70D8" w:rsidRDefault="00EA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A70D8" w:rsidRDefault="00EA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A70D8" w:rsidRDefault="00EA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A70D8" w:rsidRDefault="00EA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A70D8" w:rsidRDefault="00EA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A70D8" w:rsidRDefault="00EA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A70D8" w:rsidRDefault="00EA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A70D8" w:rsidRDefault="00EA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A70D8" w:rsidRDefault="00EA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A70D8" w:rsidRDefault="00EA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A70D8" w:rsidRDefault="00EA70D8" w:rsidP="00496983">
                              <w:pPr>
                                <w:spacing w:before="0" w:line="257" w:lineRule="auto"/>
                                <w:jc w:val="center"/>
                                <w:rPr>
                                  <w:sz w:val="24"/>
                                  <w:szCs w:val="24"/>
                                </w:rPr>
                              </w:pPr>
                              <w:r>
                                <w:rPr>
                                  <w:rFonts w:eastAsia="Calibri"/>
                                  <w:color w:val="000000"/>
                                  <w:sz w:val="16"/>
                                  <w:szCs w:val="16"/>
                                </w:rPr>
                                <w:t>129</w:t>
                              </w:r>
                            </w:p>
                            <w:p w14:paraId="3E4A06D3" w14:textId="77777777" w:rsidR="00EA70D8" w:rsidRDefault="00EA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A70D8" w:rsidRDefault="00EA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A70D8" w:rsidRDefault="00EA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A70D8" w:rsidRDefault="00EA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A70D8" w:rsidRDefault="00EA70D8" w:rsidP="006A7496">
                              <w:pPr>
                                <w:spacing w:before="100" w:line="257" w:lineRule="auto"/>
                                <w:jc w:val="left"/>
                                <w:rPr>
                                  <w:sz w:val="24"/>
                                  <w:szCs w:val="24"/>
                                </w:rPr>
                              </w:pPr>
                              <w:r>
                                <w:rPr>
                                  <w:rFonts w:eastAsia="Calibri"/>
                                  <w:color w:val="000000"/>
                                  <w:sz w:val="16"/>
                                  <w:szCs w:val="16"/>
                                </w:rPr>
                                <w:t>Before</w:t>
                              </w:r>
                            </w:p>
                            <w:p w14:paraId="6B197F32" w14:textId="77777777" w:rsidR="00EA70D8" w:rsidRDefault="00EA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A70D8" w:rsidRDefault="00EA70D8" w:rsidP="006A7496">
                              <w:pPr>
                                <w:spacing w:before="100" w:line="256" w:lineRule="auto"/>
                                <w:rPr>
                                  <w:sz w:val="24"/>
                                  <w:szCs w:val="24"/>
                                </w:rPr>
                              </w:pPr>
                              <w:r>
                                <w:rPr>
                                  <w:rFonts w:eastAsia="Calibri"/>
                                  <w:color w:val="000000"/>
                                  <w:sz w:val="16"/>
                                  <w:szCs w:val="16"/>
                                </w:rPr>
                                <w:t>After</w:t>
                              </w:r>
                            </w:p>
                            <w:p w14:paraId="7E3E04C8" w14:textId="77777777" w:rsidR="00EA70D8" w:rsidRDefault="00EA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A70D8" w:rsidRPr="00DF14A9" w:rsidRDefault="00EA70D8"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A70D8" w:rsidRPr="00490BCB" w:rsidRDefault="00EA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A70D8" w:rsidRPr="00490BCB" w:rsidRDefault="00EA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A70D8" w:rsidRPr="00490BCB" w:rsidRDefault="00EA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A70D8" w:rsidRPr="00090144" w:rsidRDefault="00EA70D8"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A70D8" w:rsidRPr="00090144" w:rsidRDefault="00EA70D8" w:rsidP="00605AE9">
                        <w:pPr>
                          <w:spacing w:before="0" w:after="0" w:line="240" w:lineRule="auto"/>
                          <w:rPr>
                            <w:rFonts w:eastAsia="Calibri"/>
                            <w:color w:val="000000"/>
                          </w:rPr>
                        </w:pPr>
                        <w:r w:rsidRPr="00090144">
                          <w:rPr>
                            <w:rFonts w:eastAsia="Calibri"/>
                            <w:color w:val="000000"/>
                          </w:rPr>
                          <w:t>Frame pointer of</w:t>
                        </w:r>
                      </w:p>
                      <w:p w14:paraId="68E90914" w14:textId="77777777" w:rsidR="00EA70D8" w:rsidRPr="00090144" w:rsidRDefault="00EA70D8"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A70D8" w:rsidRPr="00090144" w:rsidRDefault="00EA70D8"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EA70D8" w:rsidRPr="00090144" w:rsidRDefault="00EA70D8"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A70D8" w:rsidRPr="00090144" w:rsidRDefault="00EA70D8"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A70D8" w:rsidRPr="00090144" w:rsidRDefault="00EA70D8"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A70D8" w:rsidRDefault="00EA70D8"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A70D8" w:rsidRDefault="00EA70D8"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A70D8" w:rsidRDefault="00EA70D8"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A70D8" w:rsidRDefault="00EA70D8"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A70D8" w:rsidRDefault="00EA70D8"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A70D8" w:rsidRDefault="00EA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70D8" w:rsidRPr="00582B75" w:rsidRDefault="00EA70D8"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A70D8" w:rsidRPr="00490BCB" w:rsidRDefault="00EA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A70D8" w:rsidRPr="00490BCB" w:rsidRDefault="00EA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A70D8" w:rsidRDefault="00EA70D8"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A70D8" w:rsidRPr="00E55D4A" w:rsidRDefault="00EA70D8"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A70D8" w:rsidRDefault="00EA70D8"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A70D8" w:rsidRDefault="00EA70D8"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A70D8" w:rsidRDefault="00EA70D8"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A70D8" w:rsidRDefault="00EA70D8"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A70D8" w:rsidRDefault="00EA70D8"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A70D8" w:rsidRDefault="00EA70D8"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A70D8" w:rsidRDefault="00EA70D8"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A70D8" w:rsidRDefault="00EA70D8"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A70D8" w:rsidRDefault="00EA70D8"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A70D8" w:rsidRDefault="00EA70D8"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A70D8" w:rsidRDefault="00EA70D8"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A70D8" w:rsidRDefault="00EA70D8"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A70D8" w:rsidRDefault="00EA70D8"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A70D8" w:rsidRDefault="00EA70D8"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A70D8" w:rsidRDefault="00EA70D8" w:rsidP="00496983">
                        <w:pPr>
                          <w:spacing w:before="0" w:line="257" w:lineRule="auto"/>
                          <w:jc w:val="center"/>
                          <w:rPr>
                            <w:sz w:val="24"/>
                            <w:szCs w:val="24"/>
                          </w:rPr>
                        </w:pPr>
                        <w:r>
                          <w:rPr>
                            <w:rFonts w:eastAsia="Calibri"/>
                            <w:color w:val="000000"/>
                            <w:sz w:val="16"/>
                            <w:szCs w:val="16"/>
                          </w:rPr>
                          <w:t>129</w:t>
                        </w:r>
                      </w:p>
                      <w:p w14:paraId="3E4A06D3" w14:textId="77777777" w:rsidR="00EA70D8" w:rsidRDefault="00EA70D8"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A70D8" w:rsidRDefault="00EA70D8"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A70D8" w:rsidRDefault="00EA70D8"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A70D8" w:rsidRDefault="00EA70D8"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A70D8" w:rsidRDefault="00EA70D8" w:rsidP="006A7496">
                        <w:pPr>
                          <w:spacing w:before="100" w:line="257" w:lineRule="auto"/>
                          <w:jc w:val="left"/>
                          <w:rPr>
                            <w:sz w:val="24"/>
                            <w:szCs w:val="24"/>
                          </w:rPr>
                        </w:pPr>
                        <w:r>
                          <w:rPr>
                            <w:rFonts w:eastAsia="Calibri"/>
                            <w:color w:val="000000"/>
                            <w:sz w:val="16"/>
                            <w:szCs w:val="16"/>
                          </w:rPr>
                          <w:t>Before</w:t>
                        </w:r>
                      </w:p>
                      <w:p w14:paraId="6B197F32" w14:textId="77777777" w:rsidR="00EA70D8" w:rsidRDefault="00EA70D8"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A70D8" w:rsidRDefault="00EA70D8" w:rsidP="006A7496">
                        <w:pPr>
                          <w:spacing w:before="100" w:line="256" w:lineRule="auto"/>
                          <w:rPr>
                            <w:sz w:val="24"/>
                            <w:szCs w:val="24"/>
                          </w:rPr>
                        </w:pPr>
                        <w:r>
                          <w:rPr>
                            <w:rFonts w:eastAsia="Calibri"/>
                            <w:color w:val="000000"/>
                            <w:sz w:val="16"/>
                            <w:szCs w:val="16"/>
                          </w:rPr>
                          <w:t>After</w:t>
                        </w:r>
                      </w:p>
                      <w:p w14:paraId="7E3E04C8" w14:textId="77777777" w:rsidR="00EA70D8" w:rsidRDefault="00EA70D8"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 xml:space="preserve">The </w:t>
      </w:r>
      <w:proofErr w:type="spellStart"/>
      <w:r>
        <w:t>PreParser</w:t>
      </w:r>
      <w:bookmarkEnd w:id="452"/>
      <w:proofErr w:type="spellEnd"/>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proofErr w:type="spellStart"/>
      <w:r>
        <w:lastRenderedPageBreak/>
        <w:t>GPPG</w:t>
      </w:r>
      <w:proofErr w:type="spellEnd"/>
      <w:r>
        <w:t xml:space="preserve"> and </w:t>
      </w:r>
      <w:proofErr w:type="spellStart"/>
      <w:r>
        <w:t>GPLEX</w:t>
      </w:r>
      <w:bookmarkEnd w:id="469"/>
      <w:bookmarkEnd w:id="470"/>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proofErr w:type="spellStart"/>
      <w:r>
        <w:t>GPPG</w:t>
      </w:r>
      <w:bookmarkEnd w:id="47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proofErr w:type="spellStart"/>
      <w:r w:rsidRPr="00EC76D5">
        <w:lastRenderedPageBreak/>
        <w:t>J</w:t>
      </w:r>
      <w:r>
        <w:t>Plex</w:t>
      </w:r>
      <w:bookmarkEnd w:id="475"/>
      <w:bookmarkEnd w:id="47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proofErr w:type="spellStart"/>
      <w:r>
        <w:lastRenderedPageBreak/>
        <w:t>ListSet</w:t>
      </w:r>
      <w:proofErr w:type="spellEnd"/>
      <w:r>
        <w:t xml:space="preserve"> and </w:t>
      </w:r>
      <w:proofErr w:type="spellStart"/>
      <w:r>
        <w:t>ListMap</w:t>
      </w:r>
      <w:bookmarkEnd w:id="48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A70D8" w:rsidRPr="003F7CF1" w:rsidRDefault="00EA70D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A70D8" w:rsidRPr="003F7CF1" w:rsidRDefault="00EA70D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A70D8" w:rsidRPr="003F7CF1" w:rsidRDefault="00EA70D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A70D8" w:rsidRPr="003F7CF1" w:rsidRDefault="00EA70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A70D8" w:rsidRPr="003F7CF1" w:rsidRDefault="00EA70D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A70D8" w:rsidRPr="003F7CF1" w:rsidRDefault="00EA70D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A70D8" w:rsidRPr="003F7CF1" w:rsidRDefault="00EA70D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A70D8" w:rsidRPr="003F7CF1" w:rsidRDefault="00EA70D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A70D8" w:rsidRPr="003F7CF1" w:rsidRDefault="00EA70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A70D8" w:rsidRPr="003F7CF1" w:rsidRDefault="00EA70D8"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A70D8" w:rsidRPr="003F7CF1" w:rsidRDefault="00EA70D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A70D8" w:rsidRPr="003F7CF1" w:rsidRDefault="00EA70D8"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A70D8" w:rsidRPr="003F7CF1" w:rsidRDefault="00EA70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A70D8" w:rsidRPr="003F7CF1" w:rsidRDefault="00EA70D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A70D8" w:rsidRPr="003F7CF1" w:rsidRDefault="00EA70D8"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A70D8" w:rsidRPr="003F7CF1" w:rsidRDefault="00EA70D8"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A70D8" w:rsidRPr="003F7CF1" w:rsidRDefault="00EA70D8"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A70D8" w:rsidRPr="003F7CF1" w:rsidRDefault="00EA70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A70D8" w:rsidRPr="003F7CF1" w:rsidRDefault="00EA70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A70D8" w:rsidRPr="003F7CF1" w:rsidRDefault="00EA70D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A70D8" w:rsidRPr="003F7CF1" w:rsidRDefault="00EA70D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A70D8" w:rsidRPr="003F7CF1" w:rsidRDefault="00EA70D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A70D8" w:rsidRPr="003F7CF1" w:rsidRDefault="00EA70D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A70D8" w:rsidRPr="003F7CF1" w:rsidRDefault="00EA70D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A70D8" w:rsidRPr="003F7CF1" w:rsidRDefault="00EA70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A70D8" w:rsidRPr="003F7CF1" w:rsidRDefault="00EA70D8"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A70D8" w:rsidRPr="003F7CF1" w:rsidRDefault="00EA70D8"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A70D8" w:rsidRPr="003F7CF1" w:rsidRDefault="00EA70D8"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A70D8" w:rsidRPr="003F7CF1" w:rsidRDefault="00EA70D8"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A70D8" w:rsidRPr="003F7CF1" w:rsidRDefault="00EA70D8"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A70D8" w:rsidRPr="003F7CF1" w:rsidRDefault="00EA70D8"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A70D8" w:rsidRPr="003F7CF1" w:rsidRDefault="00EA70D8"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A70D8" w:rsidRPr="003F7CF1" w:rsidRDefault="00EA70D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A70D8" w:rsidRPr="003F7CF1" w:rsidRDefault="00EA70D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EA70D8" w:rsidRPr="003F7CF1" w:rsidRDefault="00EA70D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A70D8" w:rsidRPr="003F7CF1" w:rsidRDefault="00EA70D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A70D8" w:rsidRPr="003F7CF1" w:rsidRDefault="00EA70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A70D8" w:rsidRPr="003F7CF1" w:rsidRDefault="00EA70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A70D8" w:rsidRPr="003F7CF1" w:rsidRDefault="00EA70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A70D8" w:rsidRPr="003F7CF1" w:rsidRDefault="00EA70D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A70D8" w:rsidRPr="003F7CF1" w:rsidRDefault="00EA70D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A70D8" w:rsidRPr="003F7CF1" w:rsidRDefault="00EA70D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A70D8" w:rsidRPr="003F7CF1" w:rsidRDefault="00EA70D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A70D8" w:rsidRPr="003F7CF1" w:rsidRDefault="00EA70D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A70D8" w:rsidRPr="003F7CF1" w:rsidRDefault="00EA70D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A70D8" w:rsidRPr="003F7CF1" w:rsidRDefault="00EA70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A70D8" w:rsidRPr="003F7CF1" w:rsidRDefault="00EA70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A70D8" w:rsidRPr="003F7CF1" w:rsidRDefault="00EA70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A70D8" w:rsidRPr="003F7CF1" w:rsidRDefault="00EA70D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A70D8" w:rsidRPr="003F7CF1" w:rsidRDefault="00EA70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A70D8" w:rsidRPr="003F7CF1" w:rsidRDefault="00EA70D8"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A70D8" w:rsidRPr="003F7CF1" w:rsidRDefault="00EA70D8"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A70D8" w:rsidRPr="003F7CF1" w:rsidRDefault="00EA70D8"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A70D8" w:rsidRPr="003F7CF1" w:rsidRDefault="00EA70D8"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A70D8" w:rsidRPr="003F7CF1" w:rsidRDefault="00EA70D8"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A70D8" w:rsidRPr="003F7CF1" w:rsidRDefault="00EA70D8"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A70D8" w:rsidRPr="003F7CF1" w:rsidRDefault="00EA70D8"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A70D8" w:rsidRPr="003F7CF1" w:rsidRDefault="00EA70D8"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A70D8" w:rsidRPr="003F7CF1" w:rsidRDefault="00EA70D8"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A70D8" w:rsidRPr="003F7CF1" w:rsidRDefault="00EA70D8"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A70D8" w:rsidRPr="003F7CF1" w:rsidRDefault="00EA70D8"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A70D8" w:rsidRPr="003F7CF1" w:rsidRDefault="00EA70D8"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A70D8" w:rsidRPr="003F7CF1" w:rsidRDefault="00EA70D8"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A70D8" w:rsidRPr="003F7CF1" w:rsidRDefault="00EA70D8"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A70D8" w:rsidRPr="003F7CF1" w:rsidRDefault="00EA70D8"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A70D8" w:rsidRPr="003F7CF1" w:rsidRDefault="00EA70D8"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A70D8" w:rsidRPr="003F7CF1" w:rsidRDefault="00EA70D8"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A70D8" w:rsidRPr="003F7CF1" w:rsidRDefault="00EA70D8"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A70D8" w:rsidRPr="003F7CF1" w:rsidRDefault="00EA70D8"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A70D8" w:rsidRPr="003F7CF1" w:rsidRDefault="00EA70D8"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A70D8" w:rsidRPr="003F7CF1" w:rsidRDefault="00EA70D8"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A70D8" w:rsidRPr="003F7CF1" w:rsidRDefault="00EA70D8"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A70D8" w:rsidRPr="003F7CF1" w:rsidRDefault="00EA70D8"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A70D8" w:rsidRPr="003F7CF1" w:rsidRDefault="00EA70D8"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A70D8" w:rsidRPr="003F7CF1" w:rsidRDefault="00EA70D8"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A70D8" w:rsidRPr="003F7CF1" w:rsidRDefault="00EA70D8"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A70D8" w:rsidRPr="003F7CF1" w:rsidRDefault="00EA70D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A70D8" w:rsidRPr="003F7CF1" w:rsidRDefault="00EA70D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A70D8" w:rsidRPr="003F7CF1" w:rsidRDefault="00EA70D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A70D8" w:rsidRPr="003F7CF1" w:rsidRDefault="00EA70D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A70D8" w:rsidRPr="003F7CF1" w:rsidRDefault="00EA70D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A70D8" w:rsidRPr="003F7CF1" w:rsidRDefault="00EA70D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A70D8" w:rsidRPr="003F7CF1" w:rsidRDefault="00EA70D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A70D8" w:rsidRPr="003F7CF1" w:rsidRDefault="00EA70D8"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A70D8" w:rsidRPr="003F7CF1" w:rsidRDefault="00EA70D8"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A70D8" w:rsidRPr="003F7CF1" w:rsidRDefault="00EA70D8"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A70D8" w:rsidRPr="003F7CF1" w:rsidRDefault="00EA70D8"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A70D8" w:rsidRPr="003F7CF1" w:rsidRDefault="00EA70D8"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A70D8" w:rsidRPr="003F7CF1" w:rsidRDefault="00EA70D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A70D8" w:rsidRPr="003F7CF1" w:rsidRDefault="00EA70D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A70D8" w:rsidRPr="003F7CF1" w:rsidRDefault="00EA70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A70D8" w:rsidRPr="003F7CF1" w:rsidRDefault="00EA70D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A70D8" w:rsidRPr="003F7CF1" w:rsidRDefault="00EA70D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A70D8" w:rsidRPr="003F7CF1" w:rsidRDefault="00EA70D8"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A70D8" w:rsidRPr="003F7CF1" w:rsidRDefault="00EA70D8"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A70D8" w:rsidRPr="003F7CF1" w:rsidRDefault="00EA70D8"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A70D8" w:rsidRPr="003F7CF1" w:rsidRDefault="00EA70D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A70D8" w:rsidRPr="003F7CF1" w:rsidRDefault="00EA70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A70D8" w:rsidRPr="003F7CF1" w:rsidRDefault="00EA70D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A70D8" w:rsidRPr="003F7CF1" w:rsidRDefault="00EA70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A70D8" w:rsidRPr="003F7CF1" w:rsidRDefault="00EA70D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A70D8" w:rsidRPr="003F7CF1" w:rsidRDefault="00EA70D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A70D8" w:rsidRPr="003F7CF1" w:rsidRDefault="00EA70D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A70D8" w:rsidRPr="003F7CF1" w:rsidRDefault="00EA70D8"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A70D8" w:rsidRPr="003F7CF1" w:rsidRDefault="00EA70D8"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A70D8" w:rsidRPr="003F7CF1" w:rsidRDefault="00EA70D8"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A70D8" w:rsidRPr="003F7CF1" w:rsidRDefault="00EA70D8"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A70D8" w:rsidRPr="003F7CF1" w:rsidRDefault="00EA70D8"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A70D8" w:rsidRPr="003F7CF1" w:rsidRDefault="00EA70D8"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A70D8" w:rsidRPr="003F7CF1" w:rsidRDefault="00EA70D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A70D8" w:rsidRPr="003F7CF1" w:rsidRDefault="00EA70D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A70D8" w:rsidRPr="003F7CF1" w:rsidRDefault="00EA70D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A70D8" w:rsidRPr="003F7CF1" w:rsidRDefault="00EA70D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A70D8" w:rsidRPr="003F7CF1" w:rsidRDefault="00EA70D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A70D8" w:rsidRPr="003F7CF1" w:rsidRDefault="00EA70D8"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A70D8" w:rsidRPr="003F7CF1" w:rsidRDefault="00EA70D8"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A70D8" w:rsidRPr="003F7CF1" w:rsidRDefault="00EA70D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A70D8" w:rsidRPr="003F7CF1" w:rsidRDefault="00EA70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A70D8" w:rsidRPr="003F7CF1" w:rsidRDefault="00EA70D8"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A70D8" w:rsidRPr="003F7CF1" w:rsidRDefault="00EA70D8"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A70D8" w:rsidRPr="003F7CF1" w:rsidRDefault="00EA70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A70D8" w:rsidRPr="003F7CF1" w:rsidRDefault="00EA70D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A70D8" w:rsidRPr="003F7CF1" w:rsidRDefault="00EA70D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A70D8" w:rsidRPr="003F7CF1" w:rsidRDefault="00EA70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A70D8" w:rsidRPr="003F7CF1" w:rsidRDefault="00EA70D8"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A70D8" w:rsidRPr="003F7CF1" w:rsidRDefault="00EA70D8"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A70D8" w:rsidRPr="003F7CF1" w:rsidRDefault="00EA70D8"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A70D8" w:rsidRPr="003F7CF1" w:rsidRDefault="00EA70D8"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A70D8" w:rsidRPr="003F7CF1" w:rsidRDefault="00EA70D8"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A70D8" w:rsidRPr="003F7CF1" w:rsidRDefault="00EA70D8"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A70D8" w:rsidRPr="003F7CF1" w:rsidRDefault="00EA70D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A70D8" w:rsidRPr="003F7CF1" w:rsidRDefault="00EA70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A70D8" w:rsidRPr="003F7CF1" w:rsidRDefault="00EA70D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A70D8" w:rsidRPr="003F7CF1" w:rsidRDefault="00EA70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A70D8" w:rsidRPr="003F7CF1" w:rsidRDefault="00EA70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A70D8" w:rsidRPr="003F7CF1" w:rsidRDefault="00EA70D8"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A70D8" w:rsidRPr="003F7CF1" w:rsidRDefault="00EA70D8"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A70D8" w:rsidRPr="003F7CF1" w:rsidRDefault="00EA70D8"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A70D8" w:rsidRPr="003F7CF1" w:rsidRDefault="00EA70D8"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A70D8" w:rsidRPr="003F7CF1" w:rsidRDefault="00EA70D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A70D8" w:rsidRPr="003F7CF1" w:rsidRDefault="00EA70D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A70D8" w:rsidRPr="003F7CF1" w:rsidRDefault="00EA70D8"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A70D8" w:rsidRPr="003F7CF1" w:rsidRDefault="00EA70D8"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A70D8" w:rsidRPr="003F7CF1" w:rsidRDefault="00EA70D8"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A70D8" w:rsidRPr="003F7CF1" w:rsidRDefault="00EA70D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A70D8" w:rsidRPr="003F7CF1" w:rsidRDefault="00EA70D8"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A70D8" w:rsidRPr="003F7CF1" w:rsidRDefault="00EA70D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A70D8" w:rsidRPr="003F7CF1" w:rsidRDefault="00EA70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A70D8" w:rsidRPr="003F7CF1" w:rsidRDefault="00EA70D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A70D8" w:rsidRPr="003F7CF1" w:rsidRDefault="00EA70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A70D8" w:rsidRPr="003F7CF1" w:rsidRDefault="00EA70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A70D8" w:rsidRPr="003F7CF1" w:rsidRDefault="00EA70D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A70D8" w:rsidRPr="003F7CF1" w:rsidRDefault="00EA70D8"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A70D8" w:rsidRPr="003F7CF1" w:rsidRDefault="00EA70D8"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A70D8" w:rsidRPr="003F7CF1" w:rsidRDefault="00EA70D8"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A70D8" w:rsidRPr="003F7CF1" w:rsidRDefault="00EA70D8"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A70D8" w:rsidRPr="003F7CF1" w:rsidRDefault="00EA70D8"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A70D8" w:rsidRPr="003F7CF1" w:rsidRDefault="00EA70D8"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A70D8" w:rsidRPr="003F7CF1" w:rsidRDefault="00EA70D8"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A70D8" w:rsidRPr="003F7CF1" w:rsidRDefault="00EA70D8"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A70D8" w:rsidRPr="003F7CF1" w:rsidRDefault="00EA70D8"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A70D8" w:rsidRPr="003F7CF1" w:rsidRDefault="00EA70D8"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A70D8" w:rsidRPr="003F7CF1" w:rsidRDefault="00EA70D8"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A70D8" w:rsidRPr="003F7CF1" w:rsidRDefault="00EA70D8"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A70D8" w:rsidRPr="003F7CF1" w:rsidRDefault="00EA70D8"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A70D8" w:rsidRPr="003F7CF1" w:rsidRDefault="00EA70D8"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997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A70D8" w:rsidRPr="003F7CF1" w:rsidRDefault="00EA70D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A70D8" w:rsidRPr="003F7CF1" w:rsidRDefault="00EA70D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A70D8" w:rsidRPr="003F7CF1" w:rsidRDefault="00EA70D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A70D8" w:rsidRPr="003F7CF1" w:rsidRDefault="00EA70D8"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9974"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A70D8" w:rsidRPr="003F7CF1" w:rsidRDefault="00EA70D8"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A70D8" w:rsidRPr="003F7CF1" w:rsidRDefault="00EA70D8"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A70D8" w:rsidRPr="003F7CF1" w:rsidRDefault="00EA70D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A70D8" w:rsidRPr="003F7CF1" w:rsidRDefault="00EA70D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A70D8" w:rsidRPr="003F7CF1" w:rsidRDefault="00EA70D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A70D8" w:rsidRPr="003F7CF1" w:rsidRDefault="00EA70D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A70D8" w:rsidRPr="003F7CF1" w:rsidRDefault="00EA70D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A70D8" w:rsidRPr="003F7CF1" w:rsidRDefault="00EA70D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A70D8" w:rsidRPr="003F7CF1" w:rsidRDefault="00EA70D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A70D8" w:rsidRPr="003F7CF1" w:rsidRDefault="00EA70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A70D8" w:rsidRPr="003F7CF1" w:rsidRDefault="00EA70D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A70D8" w:rsidRPr="003F7CF1" w:rsidRDefault="00EA70D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A70D8" w:rsidRPr="003F7CF1" w:rsidRDefault="00EA70D8"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A70D8" w:rsidRPr="003F7CF1" w:rsidRDefault="00EA70D8"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A70D8" w:rsidRPr="003F7CF1" w:rsidRDefault="00EA70D8"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A70D8" w:rsidRPr="003F7CF1" w:rsidRDefault="00EA70D8"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A70D8" w:rsidRPr="003F7CF1" w:rsidRDefault="00EA70D8"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A70D8" w:rsidRPr="003F7CF1" w:rsidRDefault="00EA70D8"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A70D8" w:rsidRPr="003F7CF1" w:rsidRDefault="00EA70D8"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A70D8" w:rsidRPr="003F7CF1" w:rsidRDefault="00EA70D8"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A70D8" w:rsidRPr="003F7CF1" w:rsidRDefault="00EA70D8"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A70D8" w:rsidRPr="003F7CF1" w:rsidRDefault="00EA70D8"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6996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6997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A70D8" w:rsidRPr="003F7CF1" w:rsidRDefault="00EA70D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A70D8" w:rsidRPr="003F7CF1" w:rsidRDefault="00EA70D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A70D8" w:rsidRPr="003F7CF1" w:rsidRDefault="00EA70D8"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A70D8" w:rsidRPr="003F7CF1" w:rsidRDefault="00EA70D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A70D8" w:rsidRPr="003F7CF1" w:rsidRDefault="00EA70D8"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A70D8" w:rsidRPr="003F7CF1" w:rsidRDefault="00EA70D8"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A70D8" w:rsidRPr="003F7CF1" w:rsidRDefault="00EA70D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A70D8" w:rsidRPr="003F7CF1" w:rsidRDefault="00EA70D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A70D8" w:rsidRPr="003F7CF1" w:rsidRDefault="00EA70D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A70D8" w:rsidRPr="003F7CF1" w:rsidRDefault="00EA70D8"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A70D8" w:rsidRPr="003F7CF1" w:rsidRDefault="00EA70D8"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A70D8" w:rsidRPr="003F7CF1" w:rsidRDefault="00EA70D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A70D8" w:rsidRPr="003F7CF1" w:rsidRDefault="00EA70D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A70D8" w:rsidRPr="003F7CF1" w:rsidRDefault="00EA70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A70D8" w:rsidRPr="003F7CF1" w:rsidRDefault="00EA70D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A70D8" w:rsidRPr="003F7CF1" w:rsidRDefault="00EA70D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A70D8" w:rsidRPr="003F7CF1" w:rsidRDefault="00EA70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A70D8" w:rsidRPr="003F7CF1" w:rsidRDefault="00EA70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A70D8" w:rsidRPr="003F7CF1" w:rsidRDefault="00EA70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A70D8" w:rsidRPr="003F7CF1" w:rsidRDefault="00EA70D8"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A70D8" w:rsidRPr="003F7CF1" w:rsidRDefault="00EA70D8"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A70D8" w:rsidRPr="003F7CF1" w:rsidRDefault="00EA70D8"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A70D8" w:rsidRPr="003F7CF1" w:rsidRDefault="00EA70D8"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A70D8" w:rsidRPr="003F7CF1" w:rsidRDefault="00EA70D8"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A70D8" w:rsidRPr="003F7CF1" w:rsidRDefault="00EA70D8"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A70D8" w:rsidRPr="003F7CF1" w:rsidRDefault="00EA70D8"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A70D8" w:rsidRPr="003F7CF1" w:rsidRDefault="00EA70D8"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A70D8" w:rsidRPr="003F7CF1" w:rsidRDefault="00EA70D8"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A70D8" w:rsidRPr="003F7CF1" w:rsidRDefault="00EA70D8"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A70D8" w:rsidRPr="003F7CF1" w:rsidRDefault="00EA70D8"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A70D8" w:rsidRPr="003F7CF1" w:rsidRDefault="00EA70D8"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A70D8" w:rsidRPr="003F7CF1" w:rsidRDefault="00EA70D8"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A70D8" w:rsidRPr="003F7CF1" w:rsidRDefault="00EA70D8"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A70D8" w:rsidRPr="003F7CF1" w:rsidRDefault="00EA70D8"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A70D8" w:rsidRPr="003F7CF1" w:rsidRDefault="00EA70D8"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A70D8" w:rsidRPr="003F7CF1" w:rsidRDefault="00EA70D8"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A70D8" w:rsidRPr="003F7CF1" w:rsidRDefault="00EA70D8"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A70D8" w:rsidRPr="003F7CF1" w:rsidRDefault="00EA70D8"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A70D8" w:rsidRPr="003F7CF1" w:rsidRDefault="00EA70D8"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A70D8" w:rsidRPr="003F7CF1" w:rsidRDefault="00EA70D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A70D8" w:rsidRPr="003F7CF1" w:rsidRDefault="00EA70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A70D8" w:rsidRPr="003F7CF1" w:rsidRDefault="00EA70D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A70D8" w:rsidRPr="003F7CF1" w:rsidRDefault="00EA70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A70D8" w:rsidRPr="003F7CF1" w:rsidRDefault="00EA70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A70D8" w:rsidRPr="003F7CF1" w:rsidRDefault="00EA70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A70D8" w:rsidRPr="003F7CF1" w:rsidRDefault="00EA70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A70D8" w:rsidRPr="003F7CF1" w:rsidRDefault="00EA70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A70D8" w:rsidRPr="003F7CF1" w:rsidRDefault="00EA70D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A70D8" w:rsidRPr="003F7CF1" w:rsidRDefault="00EA70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A70D8" w:rsidRPr="003F7CF1" w:rsidRDefault="00EA70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A70D8" w:rsidRPr="003F7CF1" w:rsidRDefault="00EA70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A70D8" w:rsidRPr="003F7CF1" w:rsidRDefault="00EA70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A70D8" w:rsidRPr="003F7CF1" w:rsidRDefault="00EA70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A70D8" w:rsidRPr="003F7CF1" w:rsidRDefault="00EA70D8"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A70D8" w:rsidRPr="003F7CF1" w:rsidRDefault="00EA70D8"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A70D8" w:rsidRPr="003F7CF1" w:rsidRDefault="00EA70D8"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A70D8" w:rsidRPr="003F7CF1" w:rsidRDefault="00EA70D8"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A70D8" w:rsidRPr="003F7CF1" w:rsidRDefault="00EA70D8"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A70D8" w:rsidRPr="003F7CF1" w:rsidRDefault="00EA70D8"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A70D8" w:rsidRPr="003F7CF1" w:rsidRDefault="00EA70D8"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A70D8" w:rsidRPr="003F7CF1" w:rsidRDefault="00EA70D8"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A70D8" w:rsidRPr="003F7CF1" w:rsidRDefault="00EA70D8"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A70D8" w:rsidRPr="003F7CF1" w:rsidRDefault="00EA70D8"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A70D8" w:rsidRPr="003F7CF1" w:rsidRDefault="00EA70D8"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A70D8" w:rsidRPr="003F7CF1" w:rsidRDefault="00EA70D8"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A70D8" w:rsidRPr="003F7CF1" w:rsidRDefault="00EA70D8"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A70D8" w:rsidRPr="003F7CF1" w:rsidRDefault="00EA70D8"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A70D8" w:rsidRPr="003F7CF1" w:rsidRDefault="00EA70D8"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A70D8" w:rsidRPr="003F7CF1" w:rsidRDefault="00EA70D8"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A70D8" w:rsidRPr="003F7CF1" w:rsidRDefault="00EA70D8"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A70D8" w:rsidRPr="003F7CF1" w:rsidRDefault="00EA70D8"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A70D8" w:rsidRPr="003F7CF1" w:rsidRDefault="00EA70D8"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A70D8" w:rsidRPr="003F7CF1" w:rsidRDefault="00EA70D8"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A70D8" w:rsidRPr="003F7CF1" w:rsidRDefault="00EA70D8"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A70D8" w:rsidRPr="003F7CF1" w:rsidRDefault="00EA70D8"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A70D8" w:rsidRPr="003F7CF1" w:rsidRDefault="00EA70D8"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A70D8" w:rsidRPr="003F7CF1" w:rsidRDefault="00EA70D8"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A70D8" w:rsidRPr="003F7CF1" w:rsidRDefault="00EA70D8"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A70D8" w:rsidRPr="003F7CF1" w:rsidRDefault="00EA70D8"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A70D8" w:rsidRPr="003F7CF1" w:rsidRDefault="00EA70D8"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6997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69972"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6997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A70D8" w:rsidRPr="003F7CF1" w:rsidRDefault="00EA70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A70D8" w:rsidRPr="003F7CF1" w:rsidRDefault="00EA70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A70D8" w:rsidRPr="003F7CF1" w:rsidRDefault="00EA70D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A70D8" w:rsidRPr="003F7CF1" w:rsidRDefault="00EA70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A70D8" w:rsidRPr="003F7CF1" w:rsidRDefault="00EA70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A70D8" w:rsidRPr="003F7CF1" w:rsidRDefault="00EA70D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A70D8" w:rsidRPr="003F7CF1" w:rsidRDefault="00EA70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A70D8" w:rsidRPr="003F7CF1" w:rsidRDefault="00EA70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A70D8" w:rsidRPr="003F7CF1" w:rsidRDefault="00EA70D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A70D8" w:rsidRPr="003F7CF1" w:rsidRDefault="00EA70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A70D8" w:rsidRPr="003F7CF1" w:rsidRDefault="00EA70D8"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A70D8" w:rsidRPr="003F7CF1" w:rsidRDefault="00EA70D8"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A70D8" w:rsidRPr="003F7CF1" w:rsidRDefault="00EA70D8" w:rsidP="00E80032">
                        <w:pPr>
                          <w:pStyle w:val="Picture"/>
                          <w:rPr>
                            <w:sz w:val="19"/>
                            <w:szCs w:val="19"/>
                          </w:rPr>
                        </w:pPr>
                        <w:proofErr w:type="spellStart"/>
                        <w:r>
                          <w:rPr>
                            <w:sz w:val="19"/>
                            <w:szCs w:val="19"/>
                          </w:rPr>
                          <w:t>nextPtr</w:t>
                        </w:r>
                        <w:proofErr w:type="spellEnd"/>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A70D8" w:rsidRPr="003F7CF1" w:rsidRDefault="00EA70D8"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A70D8" w:rsidRPr="003F7CF1" w:rsidRDefault="00EA70D8"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A70D8" w:rsidRPr="003F7CF1" w:rsidRDefault="00EA70D8"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A70D8" w:rsidRPr="003F7CF1" w:rsidRDefault="00EA70D8" w:rsidP="00E80032">
                        <w:pPr>
                          <w:pStyle w:val="Picture"/>
                          <w:rPr>
                            <w:sz w:val="19"/>
                            <w:szCs w:val="19"/>
                          </w:rPr>
                        </w:pPr>
                        <w:proofErr w:type="spellStart"/>
                        <w:r>
                          <w:rPr>
                            <w:sz w:val="19"/>
                            <w:szCs w:val="19"/>
                          </w:rPr>
                          <w:t>nextPtr</w:t>
                        </w:r>
                        <w:proofErr w:type="spellEnd"/>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A70D8" w:rsidRPr="003F7CF1" w:rsidRDefault="00EA70D8"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A70D8" w:rsidRPr="003F7CF1" w:rsidRDefault="00EA70D8"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A70D8" w:rsidRPr="003F7CF1" w:rsidRDefault="00EA70D8"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A70D8" w:rsidRPr="003F7CF1" w:rsidRDefault="00EA70D8" w:rsidP="00E80032">
                        <w:pPr>
                          <w:pStyle w:val="Picture"/>
                          <w:rPr>
                            <w:sz w:val="19"/>
                            <w:szCs w:val="19"/>
                          </w:rPr>
                        </w:pPr>
                        <w:proofErr w:type="spellStart"/>
                        <w:r>
                          <w:rPr>
                            <w:sz w:val="19"/>
                            <w:szCs w:val="19"/>
                          </w:rPr>
                          <w:t>nextPtr</w:t>
                        </w:r>
                        <w:proofErr w:type="spellEnd"/>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A70D8" w:rsidRPr="003F7CF1" w:rsidRDefault="00EA70D8"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A70D8" w:rsidRPr="003F7CF1" w:rsidRDefault="00EA70D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A70D8" w:rsidRPr="003F7CF1" w:rsidRDefault="00EA70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A70D8" w:rsidRPr="003F7CF1" w:rsidRDefault="00EA70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A70D8" w:rsidRPr="003F7CF1" w:rsidRDefault="00EA70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A70D8" w:rsidRPr="003F7CF1" w:rsidRDefault="00EA70D8" w:rsidP="00E80032">
                              <w:pPr>
                                <w:pStyle w:val="SourceCodeBoxText"/>
                                <w:rPr>
                                  <w:sz w:val="19"/>
                                  <w:szCs w:val="19"/>
                                  <w:lang w:val="en-US"/>
                                </w:rPr>
                              </w:pPr>
                              <w:r w:rsidRPr="003F7CF1">
                                <w:rPr>
                                  <w:sz w:val="19"/>
                                  <w:szCs w:val="19"/>
                                  <w:lang w:val="en-US"/>
                                </w:rPr>
                                <w:t>push 1</w:t>
                              </w:r>
                            </w:p>
                            <w:p w14:paraId="3C159322" w14:textId="77777777" w:rsidR="00EA70D8" w:rsidRPr="003F7CF1" w:rsidRDefault="00EA70D8" w:rsidP="00E80032">
                              <w:pPr>
                                <w:pStyle w:val="SourceCodeBoxText"/>
                                <w:rPr>
                                  <w:sz w:val="19"/>
                                  <w:szCs w:val="19"/>
                                  <w:lang w:val="en-US"/>
                                </w:rPr>
                              </w:pPr>
                              <w:r w:rsidRPr="003F7CF1">
                                <w:rPr>
                                  <w:sz w:val="19"/>
                                  <w:szCs w:val="19"/>
                                  <w:lang w:val="en-US"/>
                                </w:rPr>
                                <w:t>push 2</w:t>
                              </w:r>
                            </w:p>
                            <w:p w14:paraId="22BA48C9" w14:textId="77777777" w:rsidR="00EA70D8" w:rsidRPr="003F7CF1" w:rsidRDefault="00EA70D8" w:rsidP="00E80032">
                              <w:pPr>
                                <w:pStyle w:val="SourceCodeBoxText"/>
                                <w:rPr>
                                  <w:sz w:val="19"/>
                                  <w:szCs w:val="19"/>
                                  <w:lang w:val="en-US"/>
                                </w:rPr>
                              </w:pPr>
                              <w:r w:rsidRPr="003F7CF1">
                                <w:rPr>
                                  <w:sz w:val="19"/>
                                  <w:szCs w:val="19"/>
                                  <w:lang w:val="en-US"/>
                                </w:rPr>
                                <w:t>push 3</w:t>
                              </w:r>
                            </w:p>
                            <w:p w14:paraId="5F86FACB"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A70D8" w:rsidRPr="003F7CF1" w:rsidRDefault="00EA70D8"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A70D8" w:rsidRPr="003F7CF1" w:rsidRDefault="00EA70D8"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A70D8" w:rsidRPr="003F7CF1" w:rsidRDefault="00EA70D8"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A70D8" w:rsidRPr="003F7CF1" w:rsidRDefault="00EA70D8" w:rsidP="00E80032">
                        <w:pPr>
                          <w:pStyle w:val="SourceCodeBoxText"/>
                          <w:rPr>
                            <w:sz w:val="19"/>
                            <w:szCs w:val="19"/>
                            <w:lang w:val="en-US"/>
                          </w:rPr>
                        </w:pPr>
                        <w:r w:rsidRPr="003F7CF1">
                          <w:rPr>
                            <w:sz w:val="19"/>
                            <w:szCs w:val="19"/>
                            <w:lang w:val="en-US"/>
                          </w:rPr>
                          <w:t>push 1</w:t>
                        </w:r>
                      </w:p>
                      <w:p w14:paraId="3C159322" w14:textId="77777777" w:rsidR="00EA70D8" w:rsidRPr="003F7CF1" w:rsidRDefault="00EA70D8" w:rsidP="00E80032">
                        <w:pPr>
                          <w:pStyle w:val="SourceCodeBoxText"/>
                          <w:rPr>
                            <w:sz w:val="19"/>
                            <w:szCs w:val="19"/>
                            <w:lang w:val="en-US"/>
                          </w:rPr>
                        </w:pPr>
                        <w:r w:rsidRPr="003F7CF1">
                          <w:rPr>
                            <w:sz w:val="19"/>
                            <w:szCs w:val="19"/>
                            <w:lang w:val="en-US"/>
                          </w:rPr>
                          <w:t>push 2</w:t>
                        </w:r>
                      </w:p>
                      <w:p w14:paraId="22BA48C9" w14:textId="77777777" w:rsidR="00EA70D8" w:rsidRPr="003F7CF1" w:rsidRDefault="00EA70D8" w:rsidP="00E80032">
                        <w:pPr>
                          <w:pStyle w:val="SourceCodeBoxText"/>
                          <w:rPr>
                            <w:sz w:val="19"/>
                            <w:szCs w:val="19"/>
                            <w:lang w:val="en-US"/>
                          </w:rPr>
                        </w:pPr>
                        <w:r w:rsidRPr="003F7CF1">
                          <w:rPr>
                            <w:sz w:val="19"/>
                            <w:szCs w:val="19"/>
                            <w:lang w:val="en-US"/>
                          </w:rPr>
                          <w:t>push 3</w:t>
                        </w:r>
                      </w:p>
                      <w:p w14:paraId="5F86FACB" w14:textId="77777777" w:rsidR="00EA70D8" w:rsidRPr="003F7CF1" w:rsidRDefault="00EA70D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A70D8" w:rsidRPr="003F7CF1" w:rsidRDefault="00EA70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A70D8" w:rsidRPr="003F7CF1" w:rsidRDefault="00EA70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A70D8" w:rsidRPr="003F7CF1" w:rsidRDefault="00EA70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A70D8" w:rsidRPr="003F7CF1" w:rsidRDefault="00EA70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A70D8" w:rsidRPr="003F7CF1" w:rsidRDefault="00EA70D8"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A70D8" w:rsidRPr="003F7CF1" w:rsidRDefault="00EA70D8"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A70D8" w:rsidRPr="003F7CF1" w:rsidRDefault="00EA70D8"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A70D8" w:rsidRPr="003F7CF1" w:rsidRDefault="00EA70D8"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A70D8" w:rsidRPr="003F7CF1" w:rsidRDefault="00EA70D8"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A70D8" w:rsidRPr="003F7CF1" w:rsidRDefault="00EA70D8"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A70D8" w:rsidRPr="003F7CF1" w:rsidRDefault="00EA70D8"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A70D8" w:rsidRPr="003F7CF1" w:rsidRDefault="00EA70D8"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A70D8" w:rsidRPr="003F7CF1" w:rsidRDefault="00EA70D8"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A70D8" w:rsidRPr="003F7CF1" w:rsidRDefault="00EA70D8"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A70D8" w:rsidRPr="003F7CF1" w:rsidRDefault="00EA70D8"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A70D8" w:rsidRPr="003F7CF1" w:rsidRDefault="00EA70D8"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A70D8" w:rsidRPr="003F7CF1" w:rsidRDefault="00EA70D8"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A70D8" w:rsidRPr="003F7CF1" w:rsidRDefault="00EA70D8" w:rsidP="00E80032">
                        <w:pPr>
                          <w:pStyle w:val="Picture"/>
                          <w:rPr>
                            <w:sz w:val="19"/>
                            <w:szCs w:val="19"/>
                          </w:rPr>
                        </w:pPr>
                        <w:proofErr w:type="spellStart"/>
                        <w:r>
                          <w:rPr>
                            <w:sz w:val="19"/>
                            <w:szCs w:val="19"/>
                          </w:rPr>
                          <w:t>cellPtr2</w:t>
                        </w:r>
                        <w:proofErr w:type="spellEnd"/>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A70D8" w:rsidRPr="003F7CF1" w:rsidRDefault="00EA70D8"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A70D8" w:rsidRPr="003F7CF1" w:rsidRDefault="00EA70D8"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A70D8" w:rsidRPr="003F7CF1" w:rsidRDefault="00EA70D8" w:rsidP="00E80032">
                              <w:pPr>
                                <w:pStyle w:val="SourceCodeBoxText"/>
                                <w:rPr>
                                  <w:sz w:val="19"/>
                                  <w:szCs w:val="19"/>
                                  <w:lang w:val="en-US"/>
                                </w:rPr>
                              </w:pPr>
                              <w:r w:rsidRPr="003F7CF1">
                                <w:rPr>
                                  <w:sz w:val="19"/>
                                  <w:szCs w:val="19"/>
                                  <w:lang w:val="en-US"/>
                                </w:rPr>
                                <w:t>3</w:t>
                              </w:r>
                            </w:p>
                            <w:p w14:paraId="40F6D3AC" w14:textId="77777777" w:rsidR="00EA70D8" w:rsidRPr="003F7CF1" w:rsidRDefault="00EA70D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A70D8" w:rsidRPr="003F7CF1" w:rsidRDefault="00EA70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A70D8" w:rsidRPr="003F7CF1" w:rsidRDefault="00EA70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A70D8" w:rsidRPr="003F7CF1" w:rsidRDefault="00EA70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A70D8" w:rsidRPr="003F7CF1" w:rsidRDefault="00EA70D8"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A70D8" w:rsidRPr="003F7CF1" w:rsidRDefault="00EA70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A70D8" w:rsidRPr="003F7CF1" w:rsidRDefault="00EA70D8"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A70D8" w:rsidRPr="003F7CF1" w:rsidRDefault="00EA70D8" w:rsidP="00E80032">
                        <w:pPr>
                          <w:pStyle w:val="SourceCodeBoxText"/>
                          <w:rPr>
                            <w:sz w:val="19"/>
                            <w:szCs w:val="19"/>
                            <w:lang w:val="en-US"/>
                          </w:rPr>
                        </w:pPr>
                        <w:r w:rsidRPr="003F7CF1">
                          <w:rPr>
                            <w:sz w:val="19"/>
                            <w:szCs w:val="19"/>
                            <w:lang w:val="en-US"/>
                          </w:rPr>
                          <w:t>3</w:t>
                        </w:r>
                      </w:p>
                      <w:p w14:paraId="40F6D3AC" w14:textId="77777777" w:rsidR="00EA70D8" w:rsidRPr="003F7CF1" w:rsidRDefault="00EA70D8"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A70D8" w:rsidRPr="003F7CF1" w:rsidRDefault="00EA70D8"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A70D8" w:rsidRPr="003F7CF1" w:rsidRDefault="00EA70D8"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A70D8" w:rsidRPr="003F7CF1" w:rsidRDefault="00EA70D8"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A70D8" w:rsidRPr="003F7CF1" w:rsidRDefault="00EA70D8"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A70D8" w:rsidRPr="003F7CF1" w:rsidRDefault="00EA70D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A70D8" w:rsidRPr="003F7CF1" w:rsidRDefault="00EA70D8"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A70D8" w:rsidRPr="003F7CF1" w:rsidRDefault="00EA70D8"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A70D8" w:rsidRPr="003F7CF1" w:rsidRDefault="00EA70D8" w:rsidP="00E80032">
                        <w:pPr>
                          <w:pStyle w:val="Picture"/>
                        </w:pPr>
                        <w:proofErr w:type="spellStart"/>
                        <w:r w:rsidRPr="003F7CF1">
                          <w:t>m_</w:t>
                        </w:r>
                        <w:r>
                          <w:t>value</w:t>
                        </w:r>
                        <w:proofErr w:type="spellEnd"/>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A70D8" w:rsidRPr="003F7CF1" w:rsidRDefault="00EA70D8"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A70D8" w:rsidRPr="003F7CF1" w:rsidRDefault="00EA70D8"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proofErr w:type="spellStart"/>
            <w:r w:rsidRPr="00EC76D5">
              <w:rPr>
                <w:b/>
                <w:sz w:val="21"/>
                <w:szCs w:val="21"/>
              </w:rPr>
              <w:t>Isalnum</w:t>
            </w:r>
            <w:commentRangeEnd w:id="860"/>
            <w:proofErr w:type="spellEnd"/>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A70D8" w:rsidRDefault="00EA70D8" w:rsidP="005F7461">
                              <w:pPr>
                                <w:spacing w:before="60" w:after="0"/>
                                <w:jc w:val="center"/>
                                <w:rPr>
                                  <w:lang w:val="sv-SE"/>
                                </w:rPr>
                              </w:pPr>
                              <w:r>
                                <w:rPr>
                                  <w:lang w:val="sv-SE"/>
                                </w:rPr>
                                <w:t>Preprocessor</w:t>
                              </w:r>
                            </w:p>
                            <w:p w14:paraId="04F32221" w14:textId="77777777" w:rsidR="00EA70D8" w:rsidRPr="00C7380D" w:rsidRDefault="00EA70D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A70D8" w:rsidRPr="008541FD" w:rsidRDefault="00EA70D8" w:rsidP="005F7461">
                              <w:pPr>
                                <w:spacing w:before="60" w:after="0"/>
                                <w:jc w:val="center"/>
                              </w:pPr>
                              <w:r w:rsidRPr="008541FD">
                                <w:t>Source</w:t>
                              </w:r>
                              <w:r>
                                <w:t xml:space="preserve"> </w:t>
                              </w:r>
                              <w:r w:rsidRPr="008541FD">
                                <w:t>Code</w:t>
                              </w:r>
                            </w:p>
                            <w:p w14:paraId="4FCEAC5C" w14:textId="77777777" w:rsidR="00EA70D8" w:rsidRDefault="00EA70D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A70D8" w:rsidRDefault="00EA70D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A70D8" w:rsidRDefault="00EA70D8" w:rsidP="005F7461">
                              <w:pPr>
                                <w:pStyle w:val="Normalwebb"/>
                                <w:spacing w:before="60" w:line="256" w:lineRule="auto"/>
                                <w:jc w:val="center"/>
                              </w:pPr>
                              <w:r>
                                <w:rPr>
                                  <w:rFonts w:eastAsia="Calibri"/>
                                  <w:sz w:val="22"/>
                                  <w:szCs w:val="22"/>
                                  <w:lang w:val="en-US"/>
                                </w:rPr>
                                <w:t>Processed Code</w:t>
                              </w:r>
                            </w:p>
                            <w:p w14:paraId="14142DBC" w14:textId="77777777" w:rsidR="00EA70D8" w:rsidRDefault="00EA70D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A70D8" w:rsidRDefault="00EA70D8"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A70D8" w:rsidRDefault="00EA70D8" w:rsidP="005F7461">
                              <w:pPr>
                                <w:pStyle w:val="Normalwebb"/>
                                <w:spacing w:before="60" w:line="254" w:lineRule="auto"/>
                                <w:jc w:val="center"/>
                              </w:pPr>
                              <w:r>
                                <w:rPr>
                                  <w:rFonts w:eastAsia="Calibri"/>
                                  <w:sz w:val="22"/>
                                  <w:szCs w:val="22"/>
                                  <w:lang w:val="en-US"/>
                                </w:rPr>
                                <w:t>Syntax Tree</w:t>
                              </w:r>
                            </w:p>
                            <w:p w14:paraId="070DB26E" w14:textId="77777777" w:rsidR="00EA70D8" w:rsidRDefault="00EA70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A70D8" w:rsidRDefault="00EA70D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A70D8" w:rsidRDefault="00EA70D8" w:rsidP="005F7461">
                              <w:pPr>
                                <w:pStyle w:val="Normalwebb"/>
                                <w:spacing w:before="60" w:line="252" w:lineRule="auto"/>
                                <w:jc w:val="center"/>
                              </w:pPr>
                              <w:r>
                                <w:rPr>
                                  <w:rFonts w:eastAsia="Calibri"/>
                                  <w:sz w:val="22"/>
                                  <w:szCs w:val="22"/>
                                  <w:lang w:val="en-US"/>
                                </w:rPr>
                                <w:t>Optimized Syntax Tree</w:t>
                              </w:r>
                            </w:p>
                            <w:p w14:paraId="3315953C" w14:textId="77777777" w:rsidR="00EA70D8" w:rsidRDefault="00EA70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A70D8" w:rsidRDefault="00EA70D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A70D8" w:rsidRDefault="00EA70D8" w:rsidP="005F7461">
                              <w:pPr>
                                <w:pStyle w:val="Normalwebb"/>
                                <w:spacing w:before="60" w:line="252" w:lineRule="auto"/>
                                <w:jc w:val="center"/>
                              </w:pPr>
                              <w:r>
                                <w:rPr>
                                  <w:rFonts w:eastAsia="Calibri"/>
                                  <w:sz w:val="22"/>
                                  <w:szCs w:val="22"/>
                                  <w:lang w:val="en-US"/>
                                </w:rPr>
                                <w:t>Middle Code List</w:t>
                              </w:r>
                            </w:p>
                            <w:p w14:paraId="321C1BE9" w14:textId="77777777" w:rsidR="00EA70D8" w:rsidRDefault="00EA70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A70D8" w:rsidRDefault="00EA70D8" w:rsidP="005F7461">
                              <w:pPr>
                                <w:pStyle w:val="Normalwebb"/>
                                <w:spacing w:before="60" w:line="252" w:lineRule="auto"/>
                                <w:jc w:val="center"/>
                              </w:pPr>
                              <w:r>
                                <w:rPr>
                                  <w:rFonts w:eastAsia="Calibri"/>
                                  <w:sz w:val="22"/>
                                  <w:szCs w:val="22"/>
                                  <w:lang w:val="en-US"/>
                                </w:rPr>
                                <w:t>Optimized Middle Code List</w:t>
                              </w:r>
                            </w:p>
                            <w:p w14:paraId="4CF9CB98" w14:textId="77777777" w:rsidR="00EA70D8" w:rsidRDefault="00EA70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A70D8" w:rsidRDefault="00EA70D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A70D8" w:rsidRDefault="00EA70D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A70D8" w:rsidRDefault="00EA70D8" w:rsidP="005F7461">
                        <w:pPr>
                          <w:spacing w:before="60" w:after="0"/>
                          <w:jc w:val="center"/>
                          <w:rPr>
                            <w:lang w:val="sv-SE"/>
                          </w:rPr>
                        </w:pPr>
                        <w:r>
                          <w:rPr>
                            <w:lang w:val="sv-SE"/>
                          </w:rPr>
                          <w:t>Preprocessor</w:t>
                        </w:r>
                      </w:p>
                      <w:p w14:paraId="04F32221" w14:textId="77777777" w:rsidR="00EA70D8" w:rsidRPr="00C7380D" w:rsidRDefault="00EA70D8"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A70D8" w:rsidRPr="008541FD" w:rsidRDefault="00EA70D8" w:rsidP="005F7461">
                        <w:pPr>
                          <w:spacing w:before="60" w:after="0"/>
                          <w:jc w:val="center"/>
                        </w:pPr>
                        <w:r w:rsidRPr="008541FD">
                          <w:t>Source</w:t>
                        </w:r>
                        <w:r>
                          <w:t xml:space="preserve"> </w:t>
                        </w:r>
                        <w:r w:rsidRPr="008541FD">
                          <w:t>Code</w:t>
                        </w:r>
                      </w:p>
                      <w:p w14:paraId="4FCEAC5C" w14:textId="77777777" w:rsidR="00EA70D8" w:rsidRDefault="00EA70D8"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A70D8" w:rsidRDefault="00EA70D8"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A70D8" w:rsidRDefault="00EA70D8" w:rsidP="005F7461">
                        <w:pPr>
                          <w:pStyle w:val="Normalwebb"/>
                          <w:spacing w:before="60" w:line="256" w:lineRule="auto"/>
                          <w:jc w:val="center"/>
                        </w:pPr>
                        <w:r>
                          <w:rPr>
                            <w:rFonts w:eastAsia="Calibri"/>
                            <w:sz w:val="22"/>
                            <w:szCs w:val="22"/>
                            <w:lang w:val="en-US"/>
                          </w:rPr>
                          <w:t>Processed Code</w:t>
                        </w:r>
                      </w:p>
                      <w:p w14:paraId="14142DBC" w14:textId="77777777" w:rsidR="00EA70D8" w:rsidRDefault="00EA70D8"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A70D8" w:rsidRDefault="00EA70D8"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A70D8" w:rsidRDefault="00EA70D8" w:rsidP="005F7461">
                        <w:pPr>
                          <w:pStyle w:val="Normalwebb"/>
                          <w:spacing w:before="60" w:line="254" w:lineRule="auto"/>
                          <w:jc w:val="center"/>
                        </w:pPr>
                        <w:r>
                          <w:rPr>
                            <w:rFonts w:eastAsia="Calibri"/>
                            <w:sz w:val="22"/>
                            <w:szCs w:val="22"/>
                            <w:lang w:val="en-US"/>
                          </w:rPr>
                          <w:t>Syntax Tree</w:t>
                        </w:r>
                      </w:p>
                      <w:p w14:paraId="070DB26E" w14:textId="77777777" w:rsidR="00EA70D8" w:rsidRDefault="00EA70D8"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A70D8" w:rsidRDefault="00EA70D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A70D8" w:rsidRDefault="00EA70D8" w:rsidP="005F7461">
                        <w:pPr>
                          <w:pStyle w:val="Normalwebb"/>
                          <w:spacing w:before="60" w:line="252" w:lineRule="auto"/>
                          <w:jc w:val="center"/>
                        </w:pPr>
                        <w:r>
                          <w:rPr>
                            <w:rFonts w:eastAsia="Calibri"/>
                            <w:sz w:val="22"/>
                            <w:szCs w:val="22"/>
                            <w:lang w:val="en-US"/>
                          </w:rPr>
                          <w:t>Optimized Syntax Tree</w:t>
                        </w:r>
                      </w:p>
                      <w:p w14:paraId="3315953C" w14:textId="77777777" w:rsidR="00EA70D8" w:rsidRDefault="00EA70D8"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A70D8" w:rsidRDefault="00EA70D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A70D8" w:rsidRDefault="00EA70D8" w:rsidP="005F7461">
                        <w:pPr>
                          <w:pStyle w:val="Normalwebb"/>
                          <w:spacing w:before="60" w:line="252" w:lineRule="auto"/>
                          <w:jc w:val="center"/>
                        </w:pPr>
                        <w:r>
                          <w:rPr>
                            <w:rFonts w:eastAsia="Calibri"/>
                            <w:sz w:val="22"/>
                            <w:szCs w:val="22"/>
                            <w:lang w:val="en-US"/>
                          </w:rPr>
                          <w:t>Middle Code List</w:t>
                        </w:r>
                      </w:p>
                      <w:p w14:paraId="321C1BE9" w14:textId="77777777" w:rsidR="00EA70D8" w:rsidRDefault="00EA70D8"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A70D8" w:rsidRDefault="00EA70D8" w:rsidP="005F7461">
                        <w:pPr>
                          <w:pStyle w:val="Normalwebb"/>
                          <w:spacing w:before="60" w:line="252" w:lineRule="auto"/>
                          <w:jc w:val="center"/>
                        </w:pPr>
                        <w:r>
                          <w:rPr>
                            <w:rFonts w:eastAsia="Calibri"/>
                            <w:sz w:val="22"/>
                            <w:szCs w:val="22"/>
                            <w:lang w:val="en-US"/>
                          </w:rPr>
                          <w:t>Optimized Middle Code List</w:t>
                        </w:r>
                      </w:p>
                      <w:p w14:paraId="4CF9CB98" w14:textId="77777777" w:rsidR="00EA70D8" w:rsidRDefault="00EA70D8"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A70D8" w:rsidRDefault="00EA70D8"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A70D8" w:rsidRDefault="00EA70D8"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A70D8" w:rsidRDefault="00EA70D8" w:rsidP="006F14D0">
                              <w:pPr>
                                <w:spacing w:before="60" w:after="0"/>
                                <w:jc w:val="center"/>
                                <w:rPr>
                                  <w:lang w:val="sv-SE"/>
                                </w:rPr>
                              </w:pPr>
                              <w:r>
                                <w:rPr>
                                  <w:lang w:val="sv-SE"/>
                                </w:rPr>
                                <w:t>Preprocessor</w:t>
                              </w:r>
                            </w:p>
                            <w:p w14:paraId="2CD90E0F" w14:textId="77777777" w:rsidR="00EA70D8" w:rsidRPr="00C7380D" w:rsidRDefault="00EA70D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A70D8" w:rsidRPr="008541FD" w:rsidRDefault="00EA70D8" w:rsidP="006F14D0">
                              <w:pPr>
                                <w:spacing w:before="60" w:after="0"/>
                                <w:jc w:val="center"/>
                              </w:pPr>
                              <w:r w:rsidRPr="008541FD">
                                <w:t>Source</w:t>
                              </w:r>
                              <w:r>
                                <w:t xml:space="preserve"> </w:t>
                              </w:r>
                              <w:r w:rsidRPr="008541FD">
                                <w:t>Code</w:t>
                              </w:r>
                            </w:p>
                            <w:p w14:paraId="1314F231" w14:textId="77777777" w:rsidR="00EA70D8" w:rsidRDefault="00EA70D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A70D8" w:rsidRDefault="00EA70D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A70D8" w:rsidRDefault="00EA70D8" w:rsidP="006F14D0">
                              <w:pPr>
                                <w:pStyle w:val="Normalwebb"/>
                                <w:spacing w:before="60" w:line="256" w:lineRule="auto"/>
                                <w:jc w:val="center"/>
                              </w:pPr>
                              <w:r>
                                <w:rPr>
                                  <w:rFonts w:eastAsia="Calibri"/>
                                  <w:sz w:val="22"/>
                                  <w:szCs w:val="22"/>
                                  <w:lang w:val="en-US"/>
                                </w:rPr>
                                <w:t>Processed Code</w:t>
                              </w:r>
                            </w:p>
                            <w:p w14:paraId="705B7689" w14:textId="77777777" w:rsidR="00EA70D8" w:rsidRDefault="00EA70D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A70D8" w:rsidRDefault="00EA70D8"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A70D8" w:rsidRDefault="00EA70D8" w:rsidP="006F14D0">
                              <w:pPr>
                                <w:pStyle w:val="Normalwebb"/>
                                <w:spacing w:before="60" w:line="254" w:lineRule="auto"/>
                                <w:jc w:val="center"/>
                              </w:pPr>
                              <w:r>
                                <w:rPr>
                                  <w:rFonts w:eastAsia="Calibri"/>
                                  <w:sz w:val="22"/>
                                  <w:szCs w:val="22"/>
                                  <w:lang w:val="en-US"/>
                                </w:rPr>
                                <w:t>Syntax Tree</w:t>
                              </w:r>
                            </w:p>
                            <w:p w14:paraId="20988EE2" w14:textId="77777777" w:rsidR="00EA70D8" w:rsidRDefault="00EA70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A70D8" w:rsidRDefault="00EA70D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A70D8" w:rsidRDefault="00EA70D8" w:rsidP="006F14D0">
                              <w:pPr>
                                <w:pStyle w:val="Normalwebb"/>
                                <w:spacing w:before="60" w:line="252" w:lineRule="auto"/>
                                <w:jc w:val="center"/>
                              </w:pPr>
                              <w:r>
                                <w:rPr>
                                  <w:rFonts w:eastAsia="Calibri"/>
                                  <w:sz w:val="22"/>
                                  <w:szCs w:val="22"/>
                                  <w:lang w:val="en-US"/>
                                </w:rPr>
                                <w:t>Optimized Syntax Tree</w:t>
                              </w:r>
                            </w:p>
                            <w:p w14:paraId="35223DB0" w14:textId="77777777" w:rsidR="00EA70D8" w:rsidRDefault="00EA70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A70D8" w:rsidRDefault="00EA70D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A70D8" w:rsidRDefault="00EA70D8" w:rsidP="006F14D0">
                              <w:pPr>
                                <w:pStyle w:val="Normalwebb"/>
                                <w:spacing w:before="60" w:line="252" w:lineRule="auto"/>
                                <w:jc w:val="center"/>
                              </w:pPr>
                              <w:r>
                                <w:rPr>
                                  <w:rFonts w:eastAsia="Calibri"/>
                                  <w:sz w:val="22"/>
                                  <w:szCs w:val="22"/>
                                  <w:lang w:val="en-US"/>
                                </w:rPr>
                                <w:t>Middle Code List</w:t>
                              </w:r>
                            </w:p>
                            <w:p w14:paraId="5410A942" w14:textId="77777777" w:rsidR="00EA70D8" w:rsidRDefault="00EA70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A70D8" w:rsidRDefault="00EA70D8" w:rsidP="006F14D0">
                              <w:pPr>
                                <w:pStyle w:val="Normalwebb"/>
                                <w:spacing w:before="60" w:line="252" w:lineRule="auto"/>
                                <w:jc w:val="center"/>
                              </w:pPr>
                              <w:r>
                                <w:rPr>
                                  <w:rFonts w:eastAsia="Calibri"/>
                                  <w:sz w:val="22"/>
                                  <w:szCs w:val="22"/>
                                  <w:lang w:val="en-US"/>
                                </w:rPr>
                                <w:t>Optimized Middle Code List</w:t>
                              </w:r>
                            </w:p>
                            <w:p w14:paraId="36F7A1DE" w14:textId="77777777" w:rsidR="00EA70D8" w:rsidRDefault="00EA70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A70D8" w:rsidRDefault="00EA70D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A70D8" w:rsidRDefault="00EA70D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A70D8" w:rsidRDefault="00EA70D8" w:rsidP="006F14D0">
                        <w:pPr>
                          <w:spacing w:before="60" w:after="0"/>
                          <w:jc w:val="center"/>
                          <w:rPr>
                            <w:lang w:val="sv-SE"/>
                          </w:rPr>
                        </w:pPr>
                        <w:r>
                          <w:rPr>
                            <w:lang w:val="sv-SE"/>
                          </w:rPr>
                          <w:t>Preprocessor</w:t>
                        </w:r>
                      </w:p>
                      <w:p w14:paraId="2CD90E0F" w14:textId="77777777" w:rsidR="00EA70D8" w:rsidRPr="00C7380D" w:rsidRDefault="00EA70D8"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A70D8" w:rsidRPr="008541FD" w:rsidRDefault="00EA70D8" w:rsidP="006F14D0">
                        <w:pPr>
                          <w:spacing w:before="60" w:after="0"/>
                          <w:jc w:val="center"/>
                        </w:pPr>
                        <w:r w:rsidRPr="008541FD">
                          <w:t>Source</w:t>
                        </w:r>
                        <w:r>
                          <w:t xml:space="preserve"> </w:t>
                        </w:r>
                        <w:r w:rsidRPr="008541FD">
                          <w:t>Code</w:t>
                        </w:r>
                      </w:p>
                      <w:p w14:paraId="1314F231" w14:textId="77777777" w:rsidR="00EA70D8" w:rsidRDefault="00EA70D8"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A70D8" w:rsidRDefault="00EA70D8"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A70D8" w:rsidRDefault="00EA70D8" w:rsidP="006F14D0">
                        <w:pPr>
                          <w:pStyle w:val="Normalwebb"/>
                          <w:spacing w:before="60" w:line="256" w:lineRule="auto"/>
                          <w:jc w:val="center"/>
                        </w:pPr>
                        <w:r>
                          <w:rPr>
                            <w:rFonts w:eastAsia="Calibri"/>
                            <w:sz w:val="22"/>
                            <w:szCs w:val="22"/>
                            <w:lang w:val="en-US"/>
                          </w:rPr>
                          <w:t>Processed Code</w:t>
                        </w:r>
                      </w:p>
                      <w:p w14:paraId="705B7689" w14:textId="77777777" w:rsidR="00EA70D8" w:rsidRDefault="00EA70D8"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A70D8" w:rsidRDefault="00EA70D8"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A70D8" w:rsidRDefault="00EA70D8" w:rsidP="006F14D0">
                        <w:pPr>
                          <w:pStyle w:val="Normalwebb"/>
                          <w:spacing w:before="60" w:line="254" w:lineRule="auto"/>
                          <w:jc w:val="center"/>
                        </w:pPr>
                        <w:r>
                          <w:rPr>
                            <w:rFonts w:eastAsia="Calibri"/>
                            <w:sz w:val="22"/>
                            <w:szCs w:val="22"/>
                            <w:lang w:val="en-US"/>
                          </w:rPr>
                          <w:t>Syntax Tree</w:t>
                        </w:r>
                      </w:p>
                      <w:p w14:paraId="20988EE2" w14:textId="77777777" w:rsidR="00EA70D8" w:rsidRDefault="00EA70D8"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A70D8" w:rsidRDefault="00EA70D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A70D8" w:rsidRDefault="00EA70D8" w:rsidP="006F14D0">
                        <w:pPr>
                          <w:pStyle w:val="Normalwebb"/>
                          <w:spacing w:before="60" w:line="252" w:lineRule="auto"/>
                          <w:jc w:val="center"/>
                        </w:pPr>
                        <w:r>
                          <w:rPr>
                            <w:rFonts w:eastAsia="Calibri"/>
                            <w:sz w:val="22"/>
                            <w:szCs w:val="22"/>
                            <w:lang w:val="en-US"/>
                          </w:rPr>
                          <w:t>Optimized Syntax Tree</w:t>
                        </w:r>
                      </w:p>
                      <w:p w14:paraId="35223DB0" w14:textId="77777777" w:rsidR="00EA70D8" w:rsidRDefault="00EA70D8"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A70D8" w:rsidRDefault="00EA70D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A70D8" w:rsidRDefault="00EA70D8" w:rsidP="006F14D0">
                        <w:pPr>
                          <w:pStyle w:val="Normalwebb"/>
                          <w:spacing w:before="60" w:line="252" w:lineRule="auto"/>
                          <w:jc w:val="center"/>
                        </w:pPr>
                        <w:r>
                          <w:rPr>
                            <w:rFonts w:eastAsia="Calibri"/>
                            <w:sz w:val="22"/>
                            <w:szCs w:val="22"/>
                            <w:lang w:val="en-US"/>
                          </w:rPr>
                          <w:t>Middle Code List</w:t>
                        </w:r>
                      </w:p>
                      <w:p w14:paraId="5410A942" w14:textId="77777777" w:rsidR="00EA70D8" w:rsidRDefault="00EA70D8"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A70D8" w:rsidRDefault="00EA70D8" w:rsidP="006F14D0">
                        <w:pPr>
                          <w:pStyle w:val="Normalwebb"/>
                          <w:spacing w:before="60" w:line="252" w:lineRule="auto"/>
                          <w:jc w:val="center"/>
                        </w:pPr>
                        <w:r>
                          <w:rPr>
                            <w:rFonts w:eastAsia="Calibri"/>
                            <w:sz w:val="22"/>
                            <w:szCs w:val="22"/>
                            <w:lang w:val="en-US"/>
                          </w:rPr>
                          <w:t>Optimized Middle Code List</w:t>
                        </w:r>
                      </w:p>
                      <w:p w14:paraId="36F7A1DE" w14:textId="77777777" w:rsidR="00EA70D8" w:rsidRDefault="00EA70D8"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A70D8" w:rsidRDefault="00EA70D8"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A70D8" w:rsidRDefault="00EA70D8"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EA70D8" w:rsidRDefault="00EA70D8">
      <w:pPr>
        <w:pStyle w:val="Kommentarer"/>
      </w:pPr>
      <w:r>
        <w:rPr>
          <w:rStyle w:val="Kommentarsreferens"/>
        </w:rPr>
        <w:annotationRef/>
      </w:r>
    </w:p>
    <w:p w14:paraId="01C1DAD9" w14:textId="77777777" w:rsidR="00EA70D8" w:rsidRDefault="00EA70D8">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EA70D8" w:rsidRDefault="00EA70D8">
      <w:pPr>
        <w:pStyle w:val="Kommentarer"/>
      </w:pPr>
      <w:r>
        <w:rPr>
          <w:rStyle w:val="Kommentarsreferens"/>
        </w:rPr>
        <w:annotationRef/>
      </w:r>
    </w:p>
    <w:p w14:paraId="533EC9EE" w14:textId="77777777" w:rsidR="00EA70D8" w:rsidRDefault="00EA70D8">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A70D8" w:rsidRDefault="00EA70D8" w:rsidP="006C7309">
      <w:pPr>
        <w:spacing w:line="240" w:lineRule="auto"/>
      </w:pPr>
      <w:r>
        <w:separator/>
      </w:r>
    </w:p>
  </w:endnote>
  <w:endnote w:type="continuationSeparator" w:id="0">
    <w:p w14:paraId="0DD18C9D" w14:textId="77777777" w:rsidR="00EA70D8" w:rsidRDefault="00EA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A70D8" w:rsidRDefault="00EA70D8" w:rsidP="006C7309">
      <w:pPr>
        <w:spacing w:line="240" w:lineRule="auto"/>
      </w:pPr>
      <w:r>
        <w:separator/>
      </w:r>
    </w:p>
  </w:footnote>
  <w:footnote w:type="continuationSeparator" w:id="0">
    <w:p w14:paraId="0BA3DA21" w14:textId="77777777" w:rsidR="00EA70D8" w:rsidRDefault="00EA70D8" w:rsidP="006C7309">
      <w:pPr>
        <w:spacing w:line="240" w:lineRule="auto"/>
      </w:pPr>
      <w:r>
        <w:continuationSeparator/>
      </w:r>
    </w:p>
  </w:footnote>
  <w:footnote w:id="1">
    <w:p w14:paraId="787D622A" w14:textId="77777777" w:rsidR="00EA70D8" w:rsidRDefault="00EA70D8"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EA70D8" w:rsidRPr="007E20F3" w:rsidRDefault="00EA70D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EA70D8" w:rsidRPr="002D6FCA" w:rsidRDefault="00EA70D8">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4">
    <w:p w14:paraId="10319273" w14:textId="77777777" w:rsidR="00EA70D8" w:rsidRPr="00DB458B" w:rsidRDefault="00EA70D8" w:rsidP="004F7C99">
      <w:r>
        <w:rPr>
          <w:rStyle w:val="Fotnotsreferens"/>
        </w:rPr>
        <w:footnoteRef/>
      </w:r>
      <w:r>
        <w:t xml:space="preserve"> Actually, a function’s start address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5">
    <w:p w14:paraId="58CBFD86" w14:textId="1C24BC1F" w:rsidR="00EA70D8" w:rsidRDefault="00EA70D8"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EA70D8" w:rsidRPr="00DB458B" w:rsidRDefault="00EA70D8">
      <w:pPr>
        <w:pStyle w:val="Fotnotstext"/>
      </w:pPr>
    </w:p>
  </w:footnote>
  <w:footnote w:id="6">
    <w:p w14:paraId="3057005F" w14:textId="77777777" w:rsidR="00EA70D8" w:rsidRPr="00304E17" w:rsidRDefault="00EA70D8" w:rsidP="007660EE">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EA70D8" w:rsidRPr="00725EAE" w:rsidRDefault="00EA70D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proofErr w:type="spellStart"/>
      <w:r>
        <w:t>jokely</w:t>
      </w:r>
      <w:proofErr w:type="spellEnd"/>
      <w:r>
        <w:t xml:space="preserve"> been said to be an acronym for the </w:t>
      </w:r>
      <w:r w:rsidRPr="00725EAE">
        <w:rPr>
          <w:rStyle w:val="Italics"/>
        </w:rPr>
        <w:t>Before C Programming Language</w:t>
      </w:r>
      <w:r>
        <w:t>.</w:t>
      </w:r>
    </w:p>
  </w:footnote>
  <w:footnote w:id="8">
    <w:p w14:paraId="0A93E7E0" w14:textId="77777777" w:rsidR="00EA70D8" w:rsidRPr="00B4576D" w:rsidRDefault="00EA70D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EA70D8" w:rsidRPr="00080A22" w:rsidRDefault="00EA70D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EA70D8" w:rsidRDefault="00EA70D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EA70D8" w:rsidRDefault="00EA70D8" w:rsidP="00E80032">
      <w:pPr>
        <w:pStyle w:val="Code"/>
      </w:pPr>
      <w:r>
        <w:t>#define BOOL int</w:t>
      </w:r>
    </w:p>
    <w:p w14:paraId="5A8A6026" w14:textId="77777777" w:rsidR="00EA70D8" w:rsidRDefault="00EA70D8" w:rsidP="00E80032">
      <w:pPr>
        <w:pStyle w:val="Code"/>
      </w:pPr>
      <w:r>
        <w:t>#define TRUE 1</w:t>
      </w:r>
    </w:p>
    <w:p w14:paraId="09976B6C" w14:textId="77777777" w:rsidR="00EA70D8" w:rsidRPr="00BF232B" w:rsidRDefault="00EA70D8" w:rsidP="00E80032">
      <w:pPr>
        <w:pStyle w:val="Code"/>
      </w:pPr>
      <w:r>
        <w:t>#define FALSE 0</w:t>
      </w:r>
    </w:p>
  </w:footnote>
  <w:footnote w:id="11">
    <w:p w14:paraId="1100CB01" w14:textId="77777777" w:rsidR="00EA70D8" w:rsidRDefault="00EA70D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EA70D8" w:rsidRDefault="00EA70D8" w:rsidP="00E80032">
      <w:r>
        <w:rPr>
          <w:rStyle w:val="Fotnotsreferens"/>
        </w:rPr>
        <w:footnoteRef/>
      </w:r>
      <w:r>
        <w:t xml:space="preserve"> Depending of the compiler and its warning level settings.</w:t>
      </w:r>
    </w:p>
  </w:footnote>
  <w:footnote w:id="13">
    <w:p w14:paraId="3D554D37" w14:textId="77777777" w:rsidR="00EA70D8" w:rsidRPr="004679D4" w:rsidRDefault="00EA70D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14">
    <w:p w14:paraId="0C800D4D" w14:textId="77777777" w:rsidR="00EA70D8" w:rsidRPr="00C03AB7" w:rsidRDefault="00EA70D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15">
    <w:p w14:paraId="278B000B" w14:textId="77777777" w:rsidR="00EA70D8" w:rsidRPr="000C5114" w:rsidRDefault="00EA70D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EA70D8" w:rsidRPr="002343ED" w:rsidRDefault="00EA70D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EA70D8" w:rsidRDefault="00EA70D8" w:rsidP="00E80032">
      <w:r>
        <w:rPr>
          <w:rStyle w:val="Fotnotsreferens"/>
        </w:rPr>
        <w:footnoteRef/>
      </w:r>
      <w:r>
        <w:t xml:space="preserve"> However, we have no knowledge about the actual address; it may be 10,000 or anything else.</w:t>
      </w:r>
    </w:p>
  </w:footnote>
  <w:footnote w:id="18">
    <w:p w14:paraId="575EFDCD" w14:textId="77777777" w:rsidR="00EA70D8" w:rsidRPr="009B0162" w:rsidRDefault="00EA70D8"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EA70D8" w:rsidRDefault="00EA70D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EA70D8" w:rsidRDefault="00EA70D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EA70D8" w:rsidRPr="00E554CC" w:rsidRDefault="00EA70D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EA70D8" w:rsidRPr="00391B01" w:rsidRDefault="00EA70D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EA70D8" w:rsidRDefault="00EA70D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EA70D8" w:rsidRDefault="00EA70D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EA70D8" w:rsidRDefault="00EA70D8" w:rsidP="00E80032">
      <w:r>
        <w:rPr>
          <w:rStyle w:val="Fotnotsreferens"/>
        </w:rPr>
        <w:footnoteRef/>
      </w:r>
      <w:r>
        <w:t xml:space="preserve"> There is no rational explanation, just accept it.</w:t>
      </w:r>
    </w:p>
  </w:footnote>
  <w:footnote w:id="26">
    <w:p w14:paraId="0B9FD0C4" w14:textId="77777777" w:rsidR="00EA70D8" w:rsidRDefault="00EA70D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EA70D8" w:rsidRPr="00EF01A1" w:rsidRDefault="00EA70D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EA70D8" w:rsidRPr="008655EC" w:rsidRDefault="00EA70D8"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2</TotalTime>
  <Pages>458</Pages>
  <Words>138624</Words>
  <Characters>734713</Characters>
  <Application>Microsoft Office Word</Application>
  <DocSecurity>0</DocSecurity>
  <Lines>6122</Lines>
  <Paragraphs>17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3</cp:revision>
  <cp:lastPrinted>2017-05-07T13:41:00Z</cp:lastPrinted>
  <dcterms:created xsi:type="dcterms:W3CDTF">2020-09-25T11:56:00Z</dcterms:created>
  <dcterms:modified xsi:type="dcterms:W3CDTF">2020-09-30T09:19:00Z</dcterms:modified>
</cp:coreProperties>
</file>